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38125" w14:textId="77777777" w:rsidR="007379C0" w:rsidRDefault="007379C0">
      <w:pPr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DAB84D8" wp14:editId="78142A82">
            <wp:simplePos x="0" y="0"/>
            <wp:positionH relativeFrom="column">
              <wp:posOffset>4219575</wp:posOffset>
            </wp:positionH>
            <wp:positionV relativeFrom="page">
              <wp:posOffset>371475</wp:posOffset>
            </wp:positionV>
            <wp:extent cx="1952625" cy="1447800"/>
            <wp:effectExtent l="0" t="0" r="9525" b="0"/>
            <wp:wrapSquare wrapText="bothSides"/>
            <wp:docPr id="3" name="Picture 1" descr="C:\Users\lukaszz\Desktop\Strategy A3\NZQA-Beacon-CMYK3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 descr="C:\Users\lukaszz\Desktop\Strategy A3\NZQA-Beacon-CMYK300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6E2C1B" w14:textId="77777777" w:rsidR="007379C0" w:rsidRDefault="007379C0">
      <w:pPr>
        <w:rPr>
          <w:rFonts w:ascii="Arial" w:hAnsi="Arial" w:cs="Arial"/>
        </w:rPr>
      </w:pPr>
    </w:p>
    <w:p w14:paraId="3E9EBC1C" w14:textId="77777777" w:rsidR="007379C0" w:rsidRDefault="007379C0">
      <w:pPr>
        <w:rPr>
          <w:rFonts w:ascii="Arial" w:hAnsi="Arial" w:cs="Arial"/>
        </w:rPr>
      </w:pPr>
    </w:p>
    <w:p w14:paraId="6AA34FC4" w14:textId="77777777" w:rsidR="00A13E20" w:rsidRDefault="00A13E20">
      <w:pPr>
        <w:rPr>
          <w:rFonts w:ascii="Arial" w:hAnsi="Arial" w:cs="Arial"/>
        </w:rPr>
      </w:pPr>
    </w:p>
    <w:p w14:paraId="16380AFE" w14:textId="1B957821" w:rsidR="007379C0" w:rsidRPr="007379C0" w:rsidRDefault="00566427" w:rsidP="007379C0">
      <w:pPr>
        <w:pStyle w:val="Header"/>
        <w:spacing w:before="240" w:after="240"/>
        <w:rPr>
          <w:rFonts w:ascii="Arial" w:hAnsi="Arial" w:cs="Arial"/>
          <w:b/>
          <w:color w:val="D11600"/>
          <w:sz w:val="40"/>
          <w:szCs w:val="40"/>
        </w:rPr>
      </w:pPr>
      <w:r>
        <w:rPr>
          <w:rFonts w:ascii="Arial" w:hAnsi="Arial" w:cs="Arial"/>
          <w:b/>
          <w:noProof/>
          <w:color w:val="D11600"/>
          <w:sz w:val="40"/>
          <w:szCs w:val="40"/>
        </w:rPr>
        <w:t xml:space="preserve">Applying for a micro-credential to be </w:t>
      </w:r>
      <w:r w:rsidR="00AF13CF">
        <w:rPr>
          <w:rFonts w:ascii="Arial" w:hAnsi="Arial" w:cs="Arial"/>
          <w:b/>
          <w:noProof/>
          <w:color w:val="D11600"/>
          <w:sz w:val="40"/>
          <w:szCs w:val="40"/>
        </w:rPr>
        <w:t>assessed for equivalenc</w:t>
      </w:r>
      <w:r w:rsidR="00245542">
        <w:rPr>
          <w:rFonts w:ascii="Arial" w:hAnsi="Arial" w:cs="Arial"/>
          <w:b/>
          <w:noProof/>
          <w:color w:val="D11600"/>
          <w:sz w:val="40"/>
          <w:szCs w:val="40"/>
        </w:rPr>
        <w:t>y against the NZQF</w:t>
      </w:r>
      <w:r w:rsidR="00E53AC2">
        <w:rPr>
          <w:rFonts w:ascii="Arial" w:hAnsi="Arial" w:cs="Arial"/>
          <w:b/>
          <w:noProof/>
          <w:color w:val="D11600"/>
          <w:sz w:val="40"/>
          <w:szCs w:val="40"/>
        </w:rPr>
        <w:t xml:space="preserve"> with level and credits</w:t>
      </w:r>
    </w:p>
    <w:p w14:paraId="7F0A5E41" w14:textId="77777777" w:rsidR="00AF13CF" w:rsidRDefault="00AF13CF" w:rsidP="005F25B4">
      <w:pPr>
        <w:spacing w:before="240" w:after="120" w:line="240" w:lineRule="auto"/>
        <w:rPr>
          <w:rFonts w:ascii="Arial" w:hAnsi="Arial" w:cs="Arial"/>
          <w:b/>
          <w:color w:val="30383A"/>
        </w:rPr>
      </w:pPr>
    </w:p>
    <w:p w14:paraId="4BCED55B" w14:textId="77777777" w:rsidR="005F25B4" w:rsidRPr="00623492" w:rsidRDefault="005F25B4" w:rsidP="005F25B4">
      <w:pPr>
        <w:spacing w:before="240" w:after="120" w:line="240" w:lineRule="auto"/>
        <w:rPr>
          <w:rFonts w:ascii="Arial" w:hAnsi="Arial" w:cs="Arial"/>
          <w:b/>
          <w:color w:val="30383A"/>
        </w:rPr>
      </w:pPr>
      <w:r w:rsidRPr="00623492">
        <w:rPr>
          <w:rFonts w:ascii="Arial" w:hAnsi="Arial" w:cs="Arial"/>
          <w:b/>
          <w:color w:val="30383A"/>
        </w:rPr>
        <w:t>Who can have their micro-credential assessed for equivalency?</w:t>
      </w:r>
    </w:p>
    <w:p w14:paraId="58DBD3B5" w14:textId="77777777" w:rsidR="005F25B4" w:rsidRPr="000E2616" w:rsidRDefault="005F25B4" w:rsidP="00AF13CF">
      <w:pPr>
        <w:pStyle w:val="TRNormal"/>
        <w:ind w:left="0" w:firstLine="0"/>
        <w:rPr>
          <w:rFonts w:eastAsia="Calibri"/>
          <w:szCs w:val="22"/>
          <w:lang w:val="en-NZ"/>
        </w:rPr>
      </w:pPr>
      <w:r w:rsidRPr="000E2616">
        <w:rPr>
          <w:rFonts w:eastAsia="Calibri"/>
          <w:szCs w:val="22"/>
          <w:lang w:val="en-NZ"/>
        </w:rPr>
        <w:t xml:space="preserve">Any organisation </w:t>
      </w:r>
      <w:r>
        <w:rPr>
          <w:rFonts w:eastAsia="Calibri"/>
          <w:szCs w:val="22"/>
          <w:lang w:val="en-NZ"/>
        </w:rPr>
        <w:t>which is not a New Zealand Tertiary Education Organisation can apply to have their micro-credential</w:t>
      </w:r>
      <w:r w:rsidR="0069164B">
        <w:rPr>
          <w:rFonts w:eastAsia="Calibri"/>
          <w:szCs w:val="22"/>
          <w:lang w:val="en-NZ"/>
        </w:rPr>
        <w:t xml:space="preserve"> assessed for equivalency</w:t>
      </w:r>
      <w:r w:rsidR="00AF13CF">
        <w:rPr>
          <w:rFonts w:eastAsia="Calibri"/>
          <w:szCs w:val="22"/>
          <w:lang w:val="en-NZ"/>
        </w:rPr>
        <w:t xml:space="preserve">. </w:t>
      </w:r>
      <w:r>
        <w:rPr>
          <w:rFonts w:eastAsia="Calibri"/>
          <w:szCs w:val="22"/>
          <w:lang w:val="en-NZ"/>
        </w:rPr>
        <w:t>This includes employers, government agencies, iwi, community organisations, professional associations and overseas education organisations.</w:t>
      </w:r>
    </w:p>
    <w:p w14:paraId="0455A3D2" w14:textId="77777777" w:rsidR="005F25B4" w:rsidRPr="007379C0" w:rsidRDefault="005F25B4" w:rsidP="00AF13CF">
      <w:pPr>
        <w:spacing w:before="240" w:after="120" w:line="240" w:lineRule="auto"/>
        <w:rPr>
          <w:rFonts w:ascii="Arial" w:hAnsi="Arial" w:cs="Arial"/>
          <w:b/>
          <w:color w:val="30383A"/>
        </w:rPr>
      </w:pPr>
      <w:r w:rsidRPr="007379C0">
        <w:rPr>
          <w:rFonts w:ascii="Arial" w:hAnsi="Arial" w:cs="Arial"/>
          <w:b/>
          <w:color w:val="30383A"/>
        </w:rPr>
        <w:t>What to submit with your application</w:t>
      </w:r>
    </w:p>
    <w:p w14:paraId="647A5354" w14:textId="77777777" w:rsidR="005F25B4" w:rsidRDefault="005F25B4" w:rsidP="00AF13CF">
      <w:pPr>
        <w:spacing w:before="120" w:after="120" w:line="240" w:lineRule="auto"/>
        <w:rPr>
          <w:rFonts w:ascii="Arial" w:hAnsi="Arial" w:cs="Arial"/>
        </w:rPr>
      </w:pPr>
      <w:r w:rsidRPr="002A2E21">
        <w:rPr>
          <w:rFonts w:ascii="Arial" w:hAnsi="Arial" w:cs="Arial"/>
        </w:rPr>
        <w:t xml:space="preserve">When you submit your </w:t>
      </w:r>
      <w:r>
        <w:rPr>
          <w:rFonts w:ascii="Arial" w:hAnsi="Arial" w:cs="Arial"/>
        </w:rPr>
        <w:t>a</w:t>
      </w:r>
      <w:r w:rsidRPr="002A2E21">
        <w:rPr>
          <w:rFonts w:ascii="Arial" w:hAnsi="Arial" w:cs="Arial"/>
        </w:rPr>
        <w:t>pplication, you will need to provide</w:t>
      </w:r>
      <w:r>
        <w:rPr>
          <w:rFonts w:ascii="Arial" w:hAnsi="Arial" w:cs="Arial"/>
        </w:rPr>
        <w:t>:</w:t>
      </w:r>
      <w:r w:rsidRPr="002A2E21">
        <w:rPr>
          <w:rFonts w:ascii="Arial" w:hAnsi="Arial" w:cs="Arial"/>
        </w:rPr>
        <w:t xml:space="preserve"> </w:t>
      </w:r>
      <w:r w:rsidRPr="00B674CE">
        <w:rPr>
          <w:rFonts w:ascii="Arial" w:hAnsi="Arial" w:cs="Arial"/>
        </w:rPr>
        <w:t xml:space="preserve">this form, or equivalent documentation that </w:t>
      </w:r>
      <w:r>
        <w:rPr>
          <w:rFonts w:ascii="Arial" w:hAnsi="Arial" w:cs="Arial"/>
        </w:rPr>
        <w:t>meets the requirements described in this form.</w:t>
      </w:r>
    </w:p>
    <w:p w14:paraId="43DBA584" w14:textId="77777777" w:rsidR="005F25B4" w:rsidRDefault="007E6188" w:rsidP="00AF13CF">
      <w:pPr>
        <w:spacing w:before="240" w:after="120" w:line="240" w:lineRule="auto"/>
        <w:rPr>
          <w:rFonts w:ascii="Arial" w:hAnsi="Arial" w:cs="Arial"/>
          <w:b/>
          <w:color w:val="30383A"/>
        </w:rPr>
      </w:pPr>
      <w:r>
        <w:rPr>
          <w:rFonts w:ascii="Arial" w:hAnsi="Arial" w:cs="Arial"/>
          <w:b/>
          <w:color w:val="30383A"/>
        </w:rPr>
        <w:t xml:space="preserve">How to </w:t>
      </w:r>
      <w:r w:rsidR="005F25B4" w:rsidRPr="00623492">
        <w:rPr>
          <w:rFonts w:ascii="Arial" w:hAnsi="Arial" w:cs="Arial"/>
          <w:b/>
          <w:color w:val="30383A"/>
        </w:rPr>
        <w:t>submit your application form</w:t>
      </w:r>
    </w:p>
    <w:p w14:paraId="5C699749" w14:textId="77777777" w:rsidR="005F25B4" w:rsidRPr="005F25B4" w:rsidRDefault="005F25B4" w:rsidP="00AF13CF">
      <w:pPr>
        <w:spacing w:before="120" w:after="120" w:line="240" w:lineRule="auto"/>
        <w:rPr>
          <w:rFonts w:ascii="Arial" w:hAnsi="Arial" w:cs="Arial"/>
        </w:rPr>
      </w:pPr>
      <w:r w:rsidRPr="005F25B4">
        <w:rPr>
          <w:rFonts w:ascii="Arial" w:hAnsi="Arial" w:cs="Arial"/>
        </w:rPr>
        <w:t xml:space="preserve">Once completed send the application form and any other documentation to </w:t>
      </w:r>
    </w:p>
    <w:p w14:paraId="59DDBFA8" w14:textId="77777777" w:rsidR="005F25B4" w:rsidRPr="00245542" w:rsidRDefault="00E53AC2" w:rsidP="00AF13CF">
      <w:pPr>
        <w:spacing w:before="120" w:after="120" w:line="240" w:lineRule="auto"/>
        <w:rPr>
          <w:rFonts w:ascii="Arial" w:hAnsi="Arial" w:cs="Arial"/>
        </w:rPr>
      </w:pPr>
      <w:hyperlink r:id="rId8" w:history="1">
        <w:r w:rsidR="00245542" w:rsidRPr="00AF13CF">
          <w:rPr>
            <w:rStyle w:val="Hyperlink"/>
            <w:rFonts w:ascii="Arial" w:hAnsi="Arial" w:cs="Arial"/>
          </w:rPr>
          <w:t>micro-credentials@nzqa.govt.n</w:t>
        </w:r>
      </w:hyperlink>
      <w:r w:rsidR="00245542" w:rsidRPr="00AF13CF">
        <w:rPr>
          <w:rStyle w:val="Hyperlink"/>
          <w:rFonts w:ascii="Arial" w:hAnsi="Arial" w:cs="Arial"/>
        </w:rPr>
        <w:t>z</w:t>
      </w:r>
      <w:r w:rsidR="00245542" w:rsidRPr="00AF13CF">
        <w:rPr>
          <w:rStyle w:val="Hyperlink"/>
        </w:rPr>
        <w:t>.</w:t>
      </w:r>
      <w:r w:rsidR="00AF13CF" w:rsidRPr="00AF13CF">
        <w:rPr>
          <w:rFonts w:ascii="Arial" w:hAnsi="Arial" w:cs="Arial"/>
        </w:rPr>
        <w:t xml:space="preserve"> </w:t>
      </w:r>
      <w:r w:rsidR="00245542" w:rsidRPr="00245542">
        <w:rPr>
          <w:rFonts w:ascii="Arial" w:hAnsi="Arial" w:cs="Arial"/>
        </w:rPr>
        <w:t xml:space="preserve">Payment must be made at the time that the application is submitted.  </w:t>
      </w:r>
    </w:p>
    <w:p w14:paraId="2B0E7EB4" w14:textId="77777777" w:rsidR="00CF0CB5" w:rsidRPr="00CF0CB5" w:rsidRDefault="00CF0CB5" w:rsidP="00B674CE">
      <w:pPr>
        <w:pStyle w:val="ListParagraph"/>
        <w:spacing w:before="120" w:after="120" w:line="240" w:lineRule="auto"/>
        <w:ind w:left="357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12" w:space="0" w:color="30383A"/>
          <w:left w:val="single" w:sz="12" w:space="0" w:color="30383A"/>
          <w:bottom w:val="single" w:sz="12" w:space="0" w:color="30383A"/>
          <w:right w:val="single" w:sz="12" w:space="0" w:color="30383A"/>
          <w:insideH w:val="single" w:sz="12" w:space="0" w:color="30383A"/>
          <w:insideV w:val="single" w:sz="12" w:space="0" w:color="30383A"/>
        </w:tblBorders>
        <w:tblLook w:val="04A0" w:firstRow="1" w:lastRow="0" w:firstColumn="1" w:lastColumn="0" w:noHBand="0" w:noVBand="1"/>
      </w:tblPr>
      <w:tblGrid>
        <w:gridCol w:w="1702"/>
        <w:gridCol w:w="7214"/>
      </w:tblGrid>
      <w:tr w:rsidR="00696C96" w:rsidRPr="00A064A7" w14:paraId="3BD79D53" w14:textId="77777777" w:rsidTr="00696C96">
        <w:tc>
          <w:tcPr>
            <w:tcW w:w="1702" w:type="dxa"/>
          </w:tcPr>
          <w:p w14:paraId="661F7DBB" w14:textId="77777777" w:rsidR="00696C96" w:rsidRPr="003B4E9F" w:rsidRDefault="00696C96" w:rsidP="003B4E9F">
            <w:pPr>
              <w:spacing w:before="120" w:after="120"/>
              <w:rPr>
                <w:rFonts w:ascii="Arial" w:hAnsi="Arial" w:cs="Arial"/>
                <w:b/>
                <w:color w:val="7C2128"/>
              </w:rPr>
            </w:pPr>
            <w:r w:rsidRPr="003B4E9F">
              <w:rPr>
                <w:rFonts w:ascii="Arial" w:hAnsi="Arial" w:cs="Arial"/>
                <w:b/>
                <w:color w:val="7C2128"/>
              </w:rPr>
              <w:t xml:space="preserve">Name of </w:t>
            </w:r>
            <w:r w:rsidR="00922BC1">
              <w:rPr>
                <w:rFonts w:ascii="Arial" w:hAnsi="Arial" w:cs="Arial"/>
                <w:b/>
                <w:color w:val="7C2128"/>
              </w:rPr>
              <w:t>organisation</w:t>
            </w:r>
            <w:r w:rsidRPr="003B4E9F">
              <w:rPr>
                <w:rFonts w:ascii="Arial" w:hAnsi="Arial" w:cs="Arial"/>
                <w:b/>
                <w:color w:val="7C2128"/>
              </w:rPr>
              <w:t>:</w:t>
            </w:r>
          </w:p>
        </w:tc>
        <w:tc>
          <w:tcPr>
            <w:tcW w:w="7214" w:type="dxa"/>
          </w:tcPr>
          <w:p w14:paraId="61274D91" w14:textId="77777777" w:rsidR="00696C96" w:rsidRPr="00A064A7" w:rsidRDefault="00696C96" w:rsidP="003B4E9F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59BB5756" w14:textId="77777777" w:rsidR="00165E4A" w:rsidRPr="00A13E20" w:rsidRDefault="00165E4A" w:rsidP="00A13E20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12" w:space="0" w:color="30383A"/>
          <w:left w:val="single" w:sz="12" w:space="0" w:color="30383A"/>
          <w:bottom w:val="single" w:sz="12" w:space="0" w:color="30383A"/>
          <w:right w:val="single" w:sz="12" w:space="0" w:color="30383A"/>
          <w:insideH w:val="single" w:sz="12" w:space="0" w:color="30383A"/>
          <w:insideV w:val="single" w:sz="12" w:space="0" w:color="30383A"/>
        </w:tblBorders>
        <w:tblLook w:val="04A0" w:firstRow="1" w:lastRow="0" w:firstColumn="1" w:lastColumn="0" w:noHBand="0" w:noVBand="1"/>
      </w:tblPr>
      <w:tblGrid>
        <w:gridCol w:w="1836"/>
        <w:gridCol w:w="7160"/>
      </w:tblGrid>
      <w:tr w:rsidR="00D458DA" w:rsidRPr="00A064A7" w14:paraId="199153FF" w14:textId="77777777" w:rsidTr="003B4E9F">
        <w:trPr>
          <w:trHeight w:val="383"/>
        </w:trPr>
        <w:tc>
          <w:tcPr>
            <w:tcW w:w="1836" w:type="dxa"/>
          </w:tcPr>
          <w:p w14:paraId="03126473" w14:textId="77777777" w:rsidR="00165E4A" w:rsidRDefault="00AB3076" w:rsidP="003B4E9F">
            <w:pPr>
              <w:spacing w:before="120" w:after="120"/>
              <w:rPr>
                <w:rFonts w:ascii="Arial" w:hAnsi="Arial" w:cs="Arial"/>
                <w:b/>
                <w:color w:val="7C2128"/>
              </w:rPr>
            </w:pPr>
            <w:r w:rsidRPr="003B4E9F">
              <w:rPr>
                <w:rFonts w:ascii="Arial" w:hAnsi="Arial" w:cs="Arial"/>
                <w:b/>
                <w:color w:val="7C2128"/>
              </w:rPr>
              <w:t xml:space="preserve">Contact </w:t>
            </w:r>
            <w:r w:rsidR="009901A2">
              <w:rPr>
                <w:rFonts w:ascii="Arial" w:hAnsi="Arial" w:cs="Arial"/>
                <w:b/>
                <w:color w:val="7C2128"/>
              </w:rPr>
              <w:t>details</w:t>
            </w:r>
          </w:p>
          <w:p w14:paraId="73A439F6" w14:textId="77777777" w:rsidR="00CE10B5" w:rsidRPr="00AB3076" w:rsidRDefault="00CE10B5" w:rsidP="003B4E9F">
            <w:pPr>
              <w:spacing w:before="120" w:after="120"/>
              <w:rPr>
                <w:rFonts w:ascii="Arial" w:hAnsi="Arial" w:cs="Arial"/>
                <w:b/>
                <w:color w:val="30383A"/>
              </w:rPr>
            </w:pPr>
            <w:r>
              <w:rPr>
                <w:rFonts w:ascii="Arial" w:hAnsi="Arial" w:cs="Arial"/>
                <w:b/>
                <w:color w:val="7C2128"/>
              </w:rPr>
              <w:t>Including telephone number and email address</w:t>
            </w:r>
          </w:p>
        </w:tc>
        <w:tc>
          <w:tcPr>
            <w:tcW w:w="7160" w:type="dxa"/>
          </w:tcPr>
          <w:p w14:paraId="7E507652" w14:textId="77777777" w:rsidR="004926E7" w:rsidRDefault="004926E7" w:rsidP="003B4E9F">
            <w:pPr>
              <w:spacing w:before="120" w:after="120"/>
              <w:rPr>
                <w:rFonts w:ascii="Arial" w:hAnsi="Arial" w:cs="Arial"/>
              </w:rPr>
            </w:pPr>
          </w:p>
          <w:p w14:paraId="6FD8248B" w14:textId="77777777" w:rsidR="00CE10B5" w:rsidRDefault="00CE10B5" w:rsidP="003B4E9F">
            <w:pPr>
              <w:spacing w:before="120" w:after="120"/>
              <w:rPr>
                <w:rFonts w:ascii="Arial" w:hAnsi="Arial" w:cs="Arial"/>
              </w:rPr>
            </w:pPr>
          </w:p>
          <w:p w14:paraId="51FED2F8" w14:textId="77777777" w:rsidR="00CE10B5" w:rsidRDefault="00CE10B5" w:rsidP="003B4E9F">
            <w:pPr>
              <w:spacing w:before="120" w:after="120"/>
              <w:rPr>
                <w:rFonts w:ascii="Arial" w:hAnsi="Arial" w:cs="Arial"/>
              </w:rPr>
            </w:pPr>
          </w:p>
          <w:p w14:paraId="37F05248" w14:textId="77777777" w:rsidR="00CE10B5" w:rsidRPr="00A064A7" w:rsidRDefault="00CE10B5" w:rsidP="003B4E9F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77502E2E" w14:textId="77777777" w:rsidR="00322BF9" w:rsidRPr="00CF0CB5" w:rsidRDefault="00322BF9" w:rsidP="00CF0CB5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12" w:space="0" w:color="30383A"/>
          <w:left w:val="single" w:sz="12" w:space="0" w:color="30383A"/>
          <w:bottom w:val="single" w:sz="12" w:space="0" w:color="30383A"/>
          <w:right w:val="single" w:sz="12" w:space="0" w:color="30383A"/>
          <w:insideH w:val="single" w:sz="12" w:space="0" w:color="30383A"/>
          <w:insideV w:val="single" w:sz="12" w:space="0" w:color="30383A"/>
        </w:tblBorders>
        <w:tblLook w:val="04A0" w:firstRow="1" w:lastRow="0" w:firstColumn="1" w:lastColumn="0" w:noHBand="0" w:noVBand="1"/>
      </w:tblPr>
      <w:tblGrid>
        <w:gridCol w:w="1836"/>
        <w:gridCol w:w="7160"/>
      </w:tblGrid>
      <w:tr w:rsidR="00AB3076" w:rsidRPr="00A13E20" w14:paraId="12083154" w14:textId="77777777" w:rsidTr="00631DEE">
        <w:tc>
          <w:tcPr>
            <w:tcW w:w="18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A08A507" w14:textId="77777777" w:rsidR="00AB3076" w:rsidRPr="00A13E20" w:rsidRDefault="00AB3076" w:rsidP="00A13E20">
            <w:pPr>
              <w:spacing w:before="120" w:after="120"/>
              <w:rPr>
                <w:rFonts w:ascii="Arial" w:hAnsi="Arial" w:cs="Arial"/>
                <w:b/>
              </w:rPr>
            </w:pPr>
            <w:r w:rsidRPr="00A13E20">
              <w:rPr>
                <w:rFonts w:ascii="Arial" w:hAnsi="Arial" w:cs="Arial"/>
                <w:b/>
                <w:color w:val="7C2128"/>
              </w:rPr>
              <w:t>Title of micro-credential</w:t>
            </w:r>
          </w:p>
        </w:tc>
        <w:tc>
          <w:tcPr>
            <w:tcW w:w="71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8AFE360" w14:textId="77777777" w:rsidR="00AB3076" w:rsidRDefault="00AB3076" w:rsidP="00A13E20">
            <w:pPr>
              <w:rPr>
                <w:rFonts w:ascii="Arial" w:hAnsi="Arial" w:cs="Arial"/>
              </w:rPr>
            </w:pPr>
          </w:p>
          <w:p w14:paraId="2EB28795" w14:textId="77777777" w:rsidR="00CE10B5" w:rsidRPr="00A13E20" w:rsidRDefault="00CE10B5" w:rsidP="00A13E20">
            <w:pPr>
              <w:rPr>
                <w:rFonts w:ascii="Arial" w:hAnsi="Arial" w:cs="Arial"/>
              </w:rPr>
            </w:pPr>
          </w:p>
        </w:tc>
      </w:tr>
    </w:tbl>
    <w:p w14:paraId="5F5920F5" w14:textId="77777777" w:rsidR="00165E4A" w:rsidRPr="00A13E20" w:rsidRDefault="00165E4A" w:rsidP="00A13E20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12" w:space="0" w:color="30383A"/>
          <w:left w:val="single" w:sz="12" w:space="0" w:color="30383A"/>
          <w:bottom w:val="single" w:sz="12" w:space="0" w:color="30383A"/>
          <w:right w:val="single" w:sz="12" w:space="0" w:color="30383A"/>
          <w:insideH w:val="single" w:sz="12" w:space="0" w:color="30383A"/>
          <w:insideV w:val="single" w:sz="12" w:space="0" w:color="30383A"/>
        </w:tblBorders>
        <w:tblLook w:val="04A0" w:firstRow="1" w:lastRow="0" w:firstColumn="1" w:lastColumn="0" w:noHBand="0" w:noVBand="1"/>
      </w:tblPr>
      <w:tblGrid>
        <w:gridCol w:w="8996"/>
      </w:tblGrid>
      <w:tr w:rsidR="00460063" w:rsidRPr="00A064A7" w14:paraId="60D823C3" w14:textId="77777777" w:rsidTr="00B674CE">
        <w:tc>
          <w:tcPr>
            <w:tcW w:w="8996" w:type="dxa"/>
          </w:tcPr>
          <w:p w14:paraId="79522EBE" w14:textId="77777777" w:rsidR="00460063" w:rsidRPr="003B4E9F" w:rsidRDefault="001C1144" w:rsidP="003B4E9F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color w:val="7C2128"/>
              </w:rPr>
              <w:t>Describe the purpose</w:t>
            </w:r>
            <w:r w:rsidR="002A400E">
              <w:rPr>
                <w:rFonts w:ascii="Arial" w:hAnsi="Arial" w:cs="Arial"/>
                <w:b/>
                <w:color w:val="7C2128"/>
              </w:rPr>
              <w:t xml:space="preserve"> or aim</w:t>
            </w:r>
            <w:r>
              <w:rPr>
                <w:rFonts w:ascii="Arial" w:hAnsi="Arial" w:cs="Arial"/>
                <w:b/>
                <w:color w:val="7C2128"/>
              </w:rPr>
              <w:t xml:space="preserve"> of the micro-credential</w:t>
            </w:r>
          </w:p>
        </w:tc>
      </w:tr>
      <w:tr w:rsidR="00460063" w:rsidRPr="00A064A7" w14:paraId="63C0D79F" w14:textId="77777777" w:rsidTr="00B674CE">
        <w:tc>
          <w:tcPr>
            <w:tcW w:w="8996" w:type="dxa"/>
          </w:tcPr>
          <w:p w14:paraId="5EE0C9AD" w14:textId="77777777" w:rsidR="00460063" w:rsidRDefault="00460063" w:rsidP="003B4E9F">
            <w:pPr>
              <w:spacing w:before="120" w:after="120"/>
              <w:rPr>
                <w:rFonts w:ascii="Arial" w:hAnsi="Arial" w:cs="Arial"/>
              </w:rPr>
            </w:pPr>
          </w:p>
          <w:p w14:paraId="70A5E9E1" w14:textId="77777777" w:rsidR="00EC6330" w:rsidRPr="00A064A7" w:rsidRDefault="00EC6330" w:rsidP="003B4E9F">
            <w:pPr>
              <w:spacing w:before="120" w:after="120"/>
              <w:rPr>
                <w:rFonts w:ascii="Arial" w:hAnsi="Arial" w:cs="Arial"/>
              </w:rPr>
            </w:pPr>
          </w:p>
          <w:p w14:paraId="280A5C7E" w14:textId="77777777" w:rsidR="00460063" w:rsidRPr="00A064A7" w:rsidRDefault="00460063" w:rsidP="003B4E9F">
            <w:pPr>
              <w:spacing w:before="120" w:after="120"/>
              <w:rPr>
                <w:rFonts w:ascii="Arial" w:hAnsi="Arial" w:cs="Arial"/>
              </w:rPr>
            </w:pPr>
          </w:p>
          <w:p w14:paraId="308B1C13" w14:textId="77777777" w:rsidR="00460063" w:rsidRPr="00A064A7" w:rsidRDefault="00460063" w:rsidP="003B4E9F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781CDCFA" w14:textId="77777777" w:rsidR="00460063" w:rsidRPr="00A064A7" w:rsidRDefault="00460063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12" w:space="0" w:color="30383A"/>
          <w:left w:val="single" w:sz="12" w:space="0" w:color="30383A"/>
          <w:bottom w:val="single" w:sz="12" w:space="0" w:color="30383A"/>
          <w:right w:val="single" w:sz="12" w:space="0" w:color="30383A"/>
          <w:insideH w:val="single" w:sz="12" w:space="0" w:color="30383A"/>
          <w:insideV w:val="single" w:sz="12" w:space="0" w:color="30383A"/>
        </w:tblBorders>
        <w:tblLook w:val="04A0" w:firstRow="1" w:lastRow="0" w:firstColumn="1" w:lastColumn="0" w:noHBand="0" w:noVBand="1"/>
      </w:tblPr>
      <w:tblGrid>
        <w:gridCol w:w="8996"/>
      </w:tblGrid>
      <w:tr w:rsidR="00834536" w:rsidRPr="00A064A7" w14:paraId="7C3BB292" w14:textId="77777777" w:rsidTr="00A00A3A">
        <w:tc>
          <w:tcPr>
            <w:tcW w:w="9016" w:type="dxa"/>
            <w:tcBorders>
              <w:bottom w:val="single" w:sz="12" w:space="0" w:color="auto"/>
            </w:tcBorders>
          </w:tcPr>
          <w:p w14:paraId="06566A72" w14:textId="77777777" w:rsidR="001C1144" w:rsidRDefault="000A3603" w:rsidP="00481F44">
            <w:pPr>
              <w:spacing w:before="120" w:after="120"/>
              <w:rPr>
                <w:rFonts w:ascii="Arial" w:hAnsi="Arial" w:cs="Arial"/>
                <w:b/>
                <w:color w:val="7C2128"/>
              </w:rPr>
            </w:pPr>
            <w:r w:rsidRPr="001C1144">
              <w:rPr>
                <w:rFonts w:ascii="Arial" w:hAnsi="Arial" w:cs="Arial"/>
                <w:b/>
                <w:color w:val="7C2128"/>
              </w:rPr>
              <w:t xml:space="preserve">Describe </w:t>
            </w:r>
            <w:r w:rsidR="00DD45C2">
              <w:rPr>
                <w:rFonts w:ascii="Arial" w:hAnsi="Arial" w:cs="Arial"/>
                <w:b/>
                <w:color w:val="7C2128"/>
              </w:rPr>
              <w:t>why there is a need for the micro-credential</w:t>
            </w:r>
          </w:p>
          <w:p w14:paraId="3C3E4233" w14:textId="77777777" w:rsidR="00A8337F" w:rsidRPr="00245542" w:rsidRDefault="007E6188" w:rsidP="00481F44">
            <w:pPr>
              <w:spacing w:before="120" w:after="120"/>
              <w:rPr>
                <w:rFonts w:ascii="Arial" w:hAnsi="Arial" w:cs="Arial"/>
                <w:i/>
                <w:color w:val="7C2128"/>
              </w:rPr>
            </w:pPr>
            <w:r>
              <w:rPr>
                <w:rFonts w:ascii="Arial" w:hAnsi="Arial" w:cs="Arial"/>
                <w:i/>
                <w:color w:val="7C2128"/>
              </w:rPr>
              <w:t>T</w:t>
            </w:r>
            <w:r w:rsidR="00A8337F" w:rsidRPr="00245542">
              <w:rPr>
                <w:rFonts w:ascii="Arial" w:hAnsi="Arial" w:cs="Arial"/>
                <w:i/>
                <w:color w:val="7C2128"/>
              </w:rPr>
              <w:t>his could include how you identified that there was a need for your employees to learn a new skill or knowledge.</w:t>
            </w:r>
          </w:p>
          <w:p w14:paraId="3B7E6D81" w14:textId="77777777" w:rsidR="00A8337F" w:rsidRPr="00481F44" w:rsidRDefault="007E6188" w:rsidP="00481F44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i/>
                <w:color w:val="7C2128"/>
              </w:rPr>
              <w:t>T</w:t>
            </w:r>
            <w:r w:rsidR="00A8337F" w:rsidRPr="00245542">
              <w:rPr>
                <w:rFonts w:ascii="Arial" w:hAnsi="Arial" w:cs="Arial"/>
                <w:i/>
                <w:color w:val="7C2128"/>
              </w:rPr>
              <w:t>his could include support from industry or employers for the proposed micro-credential</w:t>
            </w:r>
            <w:r>
              <w:rPr>
                <w:rFonts w:ascii="Arial" w:hAnsi="Arial" w:cs="Arial"/>
                <w:i/>
                <w:color w:val="7C2128"/>
              </w:rPr>
              <w:t>:</w:t>
            </w:r>
            <w:r w:rsidR="00A8337F" w:rsidRPr="00245542">
              <w:rPr>
                <w:rFonts w:ascii="Arial" w:hAnsi="Arial" w:cs="Arial"/>
                <w:i/>
                <w:color w:val="7C2128"/>
              </w:rPr>
              <w:t xml:space="preserve"> e.g. a request for the micro-credential from an employer to your organisation or identifying a gap in learning that they wanted for their</w:t>
            </w:r>
            <w:r w:rsidR="00A8337F" w:rsidRPr="00245542">
              <w:rPr>
                <w:rFonts w:ascii="Arial" w:hAnsi="Arial" w:cs="Arial"/>
                <w:b/>
                <w:i/>
                <w:color w:val="7C2128"/>
              </w:rPr>
              <w:t xml:space="preserve"> </w:t>
            </w:r>
            <w:r>
              <w:rPr>
                <w:rFonts w:ascii="Arial" w:hAnsi="Arial" w:cs="Arial"/>
                <w:i/>
                <w:color w:val="7C2128"/>
              </w:rPr>
              <w:t>employees.</w:t>
            </w:r>
          </w:p>
        </w:tc>
      </w:tr>
      <w:tr w:rsidR="00834536" w:rsidRPr="00A064A7" w14:paraId="7DCE8697" w14:textId="77777777" w:rsidTr="00A00A3A">
        <w:tc>
          <w:tcPr>
            <w:tcW w:w="90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93E7A89" w14:textId="77777777" w:rsidR="00834536" w:rsidRPr="00A064A7" w:rsidRDefault="00834536" w:rsidP="003B4E9F">
            <w:pPr>
              <w:spacing w:before="120" w:after="120"/>
              <w:rPr>
                <w:rFonts w:ascii="Arial" w:hAnsi="Arial" w:cs="Arial"/>
              </w:rPr>
            </w:pPr>
          </w:p>
          <w:p w14:paraId="0CEF980A" w14:textId="77777777" w:rsidR="00EC6330" w:rsidRDefault="00EC6330" w:rsidP="003B4E9F">
            <w:pPr>
              <w:spacing w:before="120" w:after="120"/>
              <w:rPr>
                <w:rFonts w:ascii="Arial" w:hAnsi="Arial" w:cs="Arial"/>
              </w:rPr>
            </w:pPr>
          </w:p>
          <w:p w14:paraId="5EA868EF" w14:textId="77777777" w:rsidR="00834536" w:rsidRPr="00A064A7" w:rsidRDefault="00834536" w:rsidP="003B4E9F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770E5307" w14:textId="77777777" w:rsidR="00237434" w:rsidRDefault="00237434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12" w:space="0" w:color="30383A"/>
          <w:left w:val="single" w:sz="12" w:space="0" w:color="30383A"/>
          <w:bottom w:val="single" w:sz="12" w:space="0" w:color="30383A"/>
          <w:right w:val="single" w:sz="12" w:space="0" w:color="30383A"/>
          <w:insideH w:val="single" w:sz="12" w:space="0" w:color="30383A"/>
          <w:insideV w:val="single" w:sz="12" w:space="0" w:color="30383A"/>
        </w:tblBorders>
        <w:tblLook w:val="04A0" w:firstRow="1" w:lastRow="0" w:firstColumn="1" w:lastColumn="0" w:noHBand="0" w:noVBand="1"/>
      </w:tblPr>
      <w:tblGrid>
        <w:gridCol w:w="8996"/>
      </w:tblGrid>
      <w:tr w:rsidR="002A2E21" w:rsidRPr="00A064A7" w14:paraId="7C339EEE" w14:textId="77777777" w:rsidTr="00A13E20">
        <w:tc>
          <w:tcPr>
            <w:tcW w:w="8996" w:type="dxa"/>
          </w:tcPr>
          <w:p w14:paraId="7B941D43" w14:textId="77777777" w:rsidR="00192755" w:rsidRPr="00F353EB" w:rsidRDefault="000A3603" w:rsidP="003F52B3">
            <w:pPr>
              <w:spacing w:before="120" w:after="120"/>
              <w:rPr>
                <w:rFonts w:ascii="Arial" w:hAnsi="Arial" w:cs="Arial"/>
                <w:b/>
                <w:color w:val="7C2128"/>
              </w:rPr>
            </w:pPr>
            <w:bookmarkStart w:id="0" w:name="_Hlk527713328"/>
            <w:r>
              <w:rPr>
                <w:rFonts w:ascii="Arial" w:hAnsi="Arial" w:cs="Arial"/>
                <w:b/>
                <w:color w:val="7C2128"/>
              </w:rPr>
              <w:t>Describe what types of skills the employee/student will have after they have completed the micro-credential</w:t>
            </w:r>
            <w:bookmarkEnd w:id="0"/>
          </w:p>
        </w:tc>
      </w:tr>
      <w:tr w:rsidR="002A2E21" w:rsidRPr="00A064A7" w14:paraId="034D9294" w14:textId="77777777" w:rsidTr="00A13E20">
        <w:tc>
          <w:tcPr>
            <w:tcW w:w="8996" w:type="dxa"/>
          </w:tcPr>
          <w:p w14:paraId="6364F995" w14:textId="77777777" w:rsidR="002A2E21" w:rsidRPr="00A064A7" w:rsidRDefault="002A2E21" w:rsidP="00A13E20">
            <w:pPr>
              <w:spacing w:before="120" w:after="120"/>
              <w:rPr>
                <w:rFonts w:ascii="Arial" w:hAnsi="Arial" w:cs="Arial"/>
              </w:rPr>
            </w:pPr>
          </w:p>
          <w:p w14:paraId="33C7C357" w14:textId="77777777" w:rsidR="002A2E21" w:rsidRDefault="002A2E21" w:rsidP="00A13E20">
            <w:pPr>
              <w:spacing w:before="120" w:after="120"/>
              <w:rPr>
                <w:rFonts w:ascii="Arial" w:hAnsi="Arial" w:cs="Arial"/>
              </w:rPr>
            </w:pPr>
          </w:p>
          <w:p w14:paraId="119D9DE6" w14:textId="77777777" w:rsidR="001C1144" w:rsidRDefault="001C1144" w:rsidP="00A13E20">
            <w:pPr>
              <w:spacing w:before="120" w:after="120"/>
              <w:rPr>
                <w:rFonts w:ascii="Arial" w:hAnsi="Arial" w:cs="Arial"/>
              </w:rPr>
            </w:pPr>
          </w:p>
          <w:p w14:paraId="66BF4A5B" w14:textId="77777777" w:rsidR="001C1144" w:rsidRDefault="001C1144" w:rsidP="00A13E20">
            <w:pPr>
              <w:spacing w:before="120" w:after="120"/>
              <w:rPr>
                <w:rFonts w:ascii="Arial" w:hAnsi="Arial" w:cs="Arial"/>
              </w:rPr>
            </w:pPr>
          </w:p>
          <w:p w14:paraId="5394820A" w14:textId="77777777" w:rsidR="002A2E21" w:rsidRPr="00A064A7" w:rsidRDefault="002A2E21" w:rsidP="00696C96">
            <w:pPr>
              <w:rPr>
                <w:rFonts w:ascii="Arial" w:hAnsi="Arial" w:cs="Arial"/>
              </w:rPr>
            </w:pPr>
          </w:p>
        </w:tc>
      </w:tr>
    </w:tbl>
    <w:p w14:paraId="51FCDC2E" w14:textId="77777777" w:rsidR="002A2E21" w:rsidRPr="00A064A7" w:rsidRDefault="002A2E21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12" w:space="0" w:color="30383A"/>
          <w:left w:val="single" w:sz="12" w:space="0" w:color="30383A"/>
          <w:bottom w:val="single" w:sz="12" w:space="0" w:color="30383A"/>
          <w:right w:val="single" w:sz="12" w:space="0" w:color="30383A"/>
          <w:insideH w:val="single" w:sz="12" w:space="0" w:color="30383A"/>
          <w:insideV w:val="single" w:sz="12" w:space="0" w:color="30383A"/>
        </w:tblBorders>
        <w:tblLook w:val="04A0" w:firstRow="1" w:lastRow="0" w:firstColumn="1" w:lastColumn="0" w:noHBand="0" w:noVBand="1"/>
      </w:tblPr>
      <w:tblGrid>
        <w:gridCol w:w="8996"/>
      </w:tblGrid>
      <w:tr w:rsidR="00481F44" w:rsidRPr="003B4E9F" w14:paraId="130EF989" w14:textId="77777777" w:rsidTr="00C92EC4">
        <w:tc>
          <w:tcPr>
            <w:tcW w:w="8996" w:type="dxa"/>
          </w:tcPr>
          <w:p w14:paraId="6C97B531" w14:textId="77777777" w:rsidR="00481F44" w:rsidRPr="00F353EB" w:rsidRDefault="00481F44" w:rsidP="00C92EC4">
            <w:pPr>
              <w:spacing w:before="120" w:after="120"/>
              <w:rPr>
                <w:rFonts w:ascii="Arial" w:hAnsi="Arial" w:cs="Arial"/>
                <w:b/>
                <w:color w:val="7C2128"/>
              </w:rPr>
            </w:pPr>
            <w:r w:rsidRPr="00C92E17">
              <w:rPr>
                <w:rFonts w:ascii="Arial" w:hAnsi="Arial" w:cs="Arial"/>
                <w:b/>
                <w:color w:val="7C2128"/>
              </w:rPr>
              <w:t xml:space="preserve">Describe </w:t>
            </w:r>
            <w:r w:rsidR="00C92E17" w:rsidRPr="00C92E17">
              <w:rPr>
                <w:rFonts w:ascii="Arial" w:hAnsi="Arial" w:cs="Arial"/>
                <w:b/>
                <w:color w:val="7C2128"/>
              </w:rPr>
              <w:t>how many hours the</w:t>
            </w:r>
            <w:r w:rsidR="00205567">
              <w:rPr>
                <w:rFonts w:ascii="Arial" w:hAnsi="Arial" w:cs="Arial"/>
                <w:b/>
                <w:color w:val="7C2128"/>
              </w:rPr>
              <w:t xml:space="preserve"> employee/student</w:t>
            </w:r>
            <w:r w:rsidR="00245542">
              <w:rPr>
                <w:rFonts w:ascii="Arial" w:hAnsi="Arial" w:cs="Arial"/>
                <w:b/>
                <w:color w:val="7C2128"/>
              </w:rPr>
              <w:t xml:space="preserve"> will</w:t>
            </w:r>
            <w:r w:rsidRPr="00C92E17">
              <w:rPr>
                <w:rFonts w:ascii="Arial" w:hAnsi="Arial" w:cs="Arial"/>
                <w:b/>
                <w:color w:val="7C2128"/>
              </w:rPr>
              <w:t xml:space="preserve"> </w:t>
            </w:r>
            <w:r w:rsidR="00C92E17" w:rsidRPr="00C92E17">
              <w:rPr>
                <w:rFonts w:ascii="Arial" w:hAnsi="Arial" w:cs="Arial"/>
                <w:b/>
                <w:color w:val="7C2128"/>
              </w:rPr>
              <w:t>need</w:t>
            </w:r>
            <w:r w:rsidR="00245542">
              <w:rPr>
                <w:rFonts w:ascii="Arial" w:hAnsi="Arial" w:cs="Arial"/>
                <w:b/>
                <w:color w:val="7C2128"/>
              </w:rPr>
              <w:t xml:space="preserve"> to </w:t>
            </w:r>
            <w:r w:rsidRPr="00C92E17">
              <w:rPr>
                <w:rFonts w:ascii="Arial" w:hAnsi="Arial" w:cs="Arial"/>
                <w:b/>
                <w:color w:val="7C2128"/>
              </w:rPr>
              <w:t>achieve the micro-</w:t>
            </w:r>
            <w:r w:rsidR="002A400E" w:rsidRPr="00C92E17">
              <w:rPr>
                <w:rFonts w:ascii="Arial" w:hAnsi="Arial" w:cs="Arial"/>
                <w:b/>
                <w:color w:val="7C2128"/>
              </w:rPr>
              <w:t>credential</w:t>
            </w:r>
          </w:p>
        </w:tc>
      </w:tr>
      <w:tr w:rsidR="00481F44" w:rsidRPr="00A064A7" w14:paraId="173BE999" w14:textId="77777777" w:rsidTr="00C92EC4">
        <w:tc>
          <w:tcPr>
            <w:tcW w:w="8996" w:type="dxa"/>
          </w:tcPr>
          <w:p w14:paraId="4087C36D" w14:textId="77777777" w:rsidR="00481F44" w:rsidRDefault="00481F44" w:rsidP="00C92EC4">
            <w:pPr>
              <w:spacing w:before="120" w:after="120"/>
              <w:rPr>
                <w:rFonts w:ascii="Arial" w:hAnsi="Arial" w:cs="Arial"/>
              </w:rPr>
            </w:pPr>
          </w:p>
          <w:p w14:paraId="33611174" w14:textId="77777777" w:rsidR="00481F44" w:rsidRPr="00A064A7" w:rsidRDefault="00481F44" w:rsidP="00C92EC4">
            <w:pPr>
              <w:spacing w:before="120" w:after="120"/>
              <w:rPr>
                <w:rFonts w:ascii="Arial" w:hAnsi="Arial" w:cs="Arial"/>
              </w:rPr>
            </w:pPr>
          </w:p>
          <w:p w14:paraId="2DE7555A" w14:textId="77777777" w:rsidR="00481F44" w:rsidRPr="00A064A7" w:rsidRDefault="00481F44" w:rsidP="00C92EC4">
            <w:pPr>
              <w:spacing w:before="120" w:after="120"/>
              <w:rPr>
                <w:rFonts w:ascii="Arial" w:hAnsi="Arial" w:cs="Arial"/>
              </w:rPr>
            </w:pPr>
          </w:p>
          <w:p w14:paraId="1EC218BE" w14:textId="77777777" w:rsidR="00481F44" w:rsidRPr="00A064A7" w:rsidRDefault="00481F44" w:rsidP="00C92EC4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707D4B60" w14:textId="77777777" w:rsidR="00481F44" w:rsidRDefault="00481F44">
      <w:pPr>
        <w:rPr>
          <w:rFonts w:ascii="Arial" w:hAnsi="Arial" w:cs="Arial"/>
        </w:rPr>
      </w:pPr>
      <w:r>
        <w:rPr>
          <w:rFonts w:ascii="Arial" w:hAnsi="Arial" w:cs="Arial"/>
        </w:rPr>
        <w:br/>
      </w:r>
    </w:p>
    <w:tbl>
      <w:tblPr>
        <w:tblStyle w:val="TableGrid"/>
        <w:tblW w:w="0" w:type="auto"/>
        <w:tblBorders>
          <w:top w:val="single" w:sz="12" w:space="0" w:color="30383A"/>
          <w:left w:val="single" w:sz="12" w:space="0" w:color="30383A"/>
          <w:bottom w:val="single" w:sz="12" w:space="0" w:color="30383A"/>
          <w:right w:val="single" w:sz="12" w:space="0" w:color="30383A"/>
          <w:insideH w:val="single" w:sz="12" w:space="0" w:color="30383A"/>
          <w:insideV w:val="single" w:sz="12" w:space="0" w:color="30383A"/>
        </w:tblBorders>
        <w:tblLook w:val="04A0" w:firstRow="1" w:lastRow="0" w:firstColumn="1" w:lastColumn="0" w:noHBand="0" w:noVBand="1"/>
      </w:tblPr>
      <w:tblGrid>
        <w:gridCol w:w="8996"/>
      </w:tblGrid>
      <w:tr w:rsidR="00B33A4D" w14:paraId="4F6E7166" w14:textId="77777777" w:rsidTr="00205567">
        <w:tc>
          <w:tcPr>
            <w:tcW w:w="8996" w:type="dxa"/>
          </w:tcPr>
          <w:p w14:paraId="11C195F1" w14:textId="77777777" w:rsidR="00B33A4D" w:rsidRPr="00205567" w:rsidRDefault="00205567" w:rsidP="00A13E20">
            <w:pPr>
              <w:spacing w:before="120" w:after="120"/>
              <w:rPr>
                <w:rFonts w:ascii="Arial" w:hAnsi="Arial" w:cs="Arial"/>
                <w:b/>
                <w:color w:val="7C2128"/>
              </w:rPr>
            </w:pPr>
            <w:bookmarkStart w:id="1" w:name="_Hlk527713291"/>
            <w:r w:rsidRPr="00205567">
              <w:rPr>
                <w:rFonts w:ascii="Arial" w:hAnsi="Arial" w:cs="Arial"/>
                <w:b/>
                <w:color w:val="7C2128"/>
              </w:rPr>
              <w:t xml:space="preserve">Describe the </w:t>
            </w:r>
            <w:r w:rsidR="00E21FB0" w:rsidRPr="00205567">
              <w:rPr>
                <w:rFonts w:ascii="Arial" w:hAnsi="Arial" w:cs="Arial"/>
                <w:b/>
                <w:color w:val="7C2128"/>
              </w:rPr>
              <w:t>structure of the micro-credential</w:t>
            </w:r>
          </w:p>
          <w:p w14:paraId="4AA1FFF6" w14:textId="77777777" w:rsidR="009A14FF" w:rsidRDefault="009A14FF" w:rsidP="00A13E20">
            <w:pPr>
              <w:spacing w:before="120" w:after="120"/>
              <w:rPr>
                <w:rFonts w:ascii="Arial" w:hAnsi="Arial" w:cs="Arial"/>
              </w:rPr>
            </w:pPr>
          </w:p>
          <w:p w14:paraId="43E57029" w14:textId="77777777" w:rsidR="00245542" w:rsidRDefault="00245542" w:rsidP="00A13E20">
            <w:pPr>
              <w:spacing w:before="120" w:after="120"/>
              <w:rPr>
                <w:rFonts w:ascii="Arial" w:hAnsi="Arial" w:cs="Arial"/>
              </w:rPr>
            </w:pPr>
          </w:p>
          <w:p w14:paraId="540CAF08" w14:textId="77777777" w:rsidR="001C1144" w:rsidRDefault="001C1144" w:rsidP="00A13E20">
            <w:pPr>
              <w:spacing w:before="120" w:after="120"/>
              <w:rPr>
                <w:rFonts w:ascii="Arial" w:hAnsi="Arial" w:cs="Arial"/>
              </w:rPr>
            </w:pPr>
          </w:p>
          <w:p w14:paraId="05A3B375" w14:textId="77777777" w:rsidR="009A14FF" w:rsidRPr="00205567" w:rsidRDefault="009A14FF" w:rsidP="00A13E20">
            <w:pPr>
              <w:spacing w:before="120" w:after="120"/>
              <w:rPr>
                <w:rFonts w:ascii="Arial" w:hAnsi="Arial" w:cs="Arial"/>
                <w:b/>
                <w:color w:val="7C2128"/>
              </w:rPr>
            </w:pPr>
            <w:r w:rsidRPr="00205567">
              <w:rPr>
                <w:rFonts w:ascii="Arial" w:hAnsi="Arial" w:cs="Arial"/>
                <w:b/>
                <w:color w:val="7C2128"/>
              </w:rPr>
              <w:lastRenderedPageBreak/>
              <w:t xml:space="preserve">How will </w:t>
            </w:r>
            <w:r w:rsidR="00EA3EAE" w:rsidRPr="00205567">
              <w:rPr>
                <w:rFonts w:ascii="Arial" w:hAnsi="Arial" w:cs="Arial"/>
                <w:b/>
                <w:color w:val="7C2128"/>
              </w:rPr>
              <w:t xml:space="preserve">the </w:t>
            </w:r>
            <w:r w:rsidRPr="00205567">
              <w:rPr>
                <w:rFonts w:ascii="Arial" w:hAnsi="Arial" w:cs="Arial"/>
                <w:b/>
                <w:color w:val="7C2128"/>
              </w:rPr>
              <w:t>employee</w:t>
            </w:r>
            <w:r w:rsidR="007E6188">
              <w:rPr>
                <w:rFonts w:ascii="Arial" w:hAnsi="Arial" w:cs="Arial"/>
                <w:b/>
                <w:color w:val="7C2128"/>
              </w:rPr>
              <w:t>s</w:t>
            </w:r>
            <w:r w:rsidRPr="00205567">
              <w:rPr>
                <w:rFonts w:ascii="Arial" w:hAnsi="Arial" w:cs="Arial"/>
                <w:b/>
                <w:color w:val="7C2128"/>
              </w:rPr>
              <w:t>/students learn</w:t>
            </w:r>
            <w:r w:rsidR="00EA3EAE" w:rsidRPr="00205567">
              <w:rPr>
                <w:rFonts w:ascii="Arial" w:hAnsi="Arial" w:cs="Arial"/>
                <w:b/>
                <w:color w:val="7C2128"/>
              </w:rPr>
              <w:t>?</w:t>
            </w:r>
          </w:p>
          <w:p w14:paraId="7428320B" w14:textId="77777777" w:rsidR="00A8337F" w:rsidRPr="00205567" w:rsidRDefault="00A8337F" w:rsidP="00205567">
            <w:pPr>
              <w:spacing w:before="120" w:after="120"/>
              <w:rPr>
                <w:rFonts w:ascii="Arial" w:hAnsi="Arial" w:cs="Arial"/>
                <w:i/>
                <w:color w:val="7C2128"/>
              </w:rPr>
            </w:pPr>
            <w:r w:rsidRPr="00205567">
              <w:rPr>
                <w:rFonts w:ascii="Arial" w:hAnsi="Arial" w:cs="Arial"/>
                <w:i/>
                <w:color w:val="7C2128"/>
              </w:rPr>
              <w:t xml:space="preserve">Describe </w:t>
            </w:r>
            <w:r w:rsidR="00EC14B9">
              <w:rPr>
                <w:rFonts w:ascii="Arial" w:hAnsi="Arial" w:cs="Arial"/>
                <w:i/>
                <w:color w:val="7C2128"/>
              </w:rPr>
              <w:t xml:space="preserve">whether </w:t>
            </w:r>
            <w:r w:rsidRPr="00205567">
              <w:rPr>
                <w:rFonts w:ascii="Arial" w:hAnsi="Arial" w:cs="Arial"/>
                <w:i/>
                <w:color w:val="7C2128"/>
              </w:rPr>
              <w:t>it’s on</w:t>
            </w:r>
            <w:r w:rsidR="007E6188">
              <w:rPr>
                <w:rFonts w:ascii="Arial" w:hAnsi="Arial" w:cs="Arial"/>
                <w:i/>
                <w:color w:val="7C2128"/>
              </w:rPr>
              <w:t>-</w:t>
            </w:r>
            <w:r w:rsidRPr="00205567">
              <w:rPr>
                <w:rFonts w:ascii="Arial" w:hAnsi="Arial" w:cs="Arial"/>
                <w:i/>
                <w:color w:val="7C2128"/>
              </w:rPr>
              <w:t>the</w:t>
            </w:r>
            <w:r w:rsidR="007E6188">
              <w:rPr>
                <w:rFonts w:ascii="Arial" w:hAnsi="Arial" w:cs="Arial"/>
                <w:i/>
                <w:color w:val="7C2128"/>
              </w:rPr>
              <w:t>-</w:t>
            </w:r>
            <w:r w:rsidRPr="00205567">
              <w:rPr>
                <w:rFonts w:ascii="Arial" w:hAnsi="Arial" w:cs="Arial"/>
                <w:i/>
                <w:color w:val="7C2128"/>
              </w:rPr>
              <w:t>job training through practical experience or time with a trainer.</w:t>
            </w:r>
          </w:p>
          <w:p w14:paraId="4514C615" w14:textId="77777777" w:rsidR="00A8337F" w:rsidRPr="00205567" w:rsidRDefault="00A8337F" w:rsidP="00A13E20">
            <w:pPr>
              <w:spacing w:before="120" w:after="120"/>
              <w:rPr>
                <w:rFonts w:ascii="Arial" w:hAnsi="Arial" w:cs="Arial"/>
                <w:b/>
                <w:color w:val="7C2128"/>
              </w:rPr>
            </w:pPr>
          </w:p>
          <w:p w14:paraId="48FFF7A8" w14:textId="77777777" w:rsidR="001C1144" w:rsidRDefault="001C1144" w:rsidP="00A13E20">
            <w:pPr>
              <w:spacing w:before="120" w:after="120"/>
              <w:rPr>
                <w:rFonts w:ascii="Arial" w:hAnsi="Arial" w:cs="Arial"/>
              </w:rPr>
            </w:pPr>
          </w:p>
          <w:p w14:paraId="1ECCD4AE" w14:textId="77777777" w:rsidR="001C1144" w:rsidRDefault="001C1144" w:rsidP="00A13E20">
            <w:pPr>
              <w:spacing w:before="120" w:after="120"/>
              <w:rPr>
                <w:rFonts w:ascii="Arial" w:hAnsi="Arial" w:cs="Arial"/>
              </w:rPr>
            </w:pPr>
          </w:p>
          <w:p w14:paraId="3307D939" w14:textId="77777777" w:rsidR="009A14FF" w:rsidRPr="0020348C" w:rsidRDefault="009A14FF" w:rsidP="00A13E20">
            <w:pPr>
              <w:spacing w:before="120" w:after="120"/>
              <w:rPr>
                <w:rFonts w:ascii="Arial" w:hAnsi="Arial" w:cs="Arial"/>
                <w:b/>
                <w:color w:val="7C2128"/>
              </w:rPr>
            </w:pPr>
            <w:r w:rsidRPr="0020348C">
              <w:rPr>
                <w:rFonts w:ascii="Arial" w:hAnsi="Arial" w:cs="Arial"/>
                <w:b/>
                <w:color w:val="7C2128"/>
              </w:rPr>
              <w:t>Describe how you w</w:t>
            </w:r>
            <w:r w:rsidR="00A8337F" w:rsidRPr="0020348C">
              <w:rPr>
                <w:rFonts w:ascii="Arial" w:hAnsi="Arial" w:cs="Arial"/>
                <w:b/>
                <w:color w:val="7C2128"/>
              </w:rPr>
              <w:t>ill know that an employee</w:t>
            </w:r>
            <w:r w:rsidR="00205567" w:rsidRPr="0020348C">
              <w:rPr>
                <w:rFonts w:ascii="Arial" w:hAnsi="Arial" w:cs="Arial"/>
                <w:b/>
                <w:color w:val="7C2128"/>
              </w:rPr>
              <w:t xml:space="preserve">/student </w:t>
            </w:r>
            <w:r w:rsidR="00A8337F" w:rsidRPr="0020348C">
              <w:rPr>
                <w:rFonts w:ascii="Arial" w:hAnsi="Arial" w:cs="Arial"/>
                <w:b/>
                <w:color w:val="7C2128"/>
              </w:rPr>
              <w:t>has</w:t>
            </w:r>
            <w:r w:rsidRPr="0020348C">
              <w:rPr>
                <w:rFonts w:ascii="Arial" w:hAnsi="Arial" w:cs="Arial"/>
                <w:b/>
                <w:color w:val="7C2128"/>
              </w:rPr>
              <w:t xml:space="preserve"> successfully completed the micro-credential</w:t>
            </w:r>
          </w:p>
          <w:bookmarkEnd w:id="1"/>
          <w:p w14:paraId="4F253A85" w14:textId="77777777" w:rsidR="00897049" w:rsidRPr="00205567" w:rsidRDefault="00897049" w:rsidP="00A13E20">
            <w:pPr>
              <w:spacing w:before="120" w:after="120"/>
              <w:rPr>
                <w:rFonts w:ascii="Arial" w:hAnsi="Arial" w:cs="Arial"/>
                <w:i/>
                <w:color w:val="7C2128"/>
              </w:rPr>
            </w:pPr>
          </w:p>
          <w:p w14:paraId="6242DFD9" w14:textId="77777777" w:rsidR="00EA3EAE" w:rsidRDefault="00EA3EAE" w:rsidP="00A13E20">
            <w:pPr>
              <w:spacing w:before="120" w:after="120"/>
              <w:rPr>
                <w:rFonts w:ascii="Arial" w:hAnsi="Arial" w:cs="Arial"/>
              </w:rPr>
            </w:pPr>
          </w:p>
          <w:p w14:paraId="3A927860" w14:textId="77777777" w:rsidR="00FE4453" w:rsidRDefault="00FE4453" w:rsidP="00A13E20">
            <w:pPr>
              <w:spacing w:before="120" w:after="120"/>
              <w:rPr>
                <w:rFonts w:ascii="Arial" w:hAnsi="Arial" w:cs="Arial"/>
              </w:rPr>
            </w:pPr>
          </w:p>
          <w:p w14:paraId="2020CDF9" w14:textId="77777777" w:rsidR="00FE4453" w:rsidRDefault="00FE4453" w:rsidP="00A13E20">
            <w:pPr>
              <w:spacing w:before="120" w:after="120"/>
              <w:rPr>
                <w:rFonts w:ascii="Arial" w:hAnsi="Arial" w:cs="Arial"/>
              </w:rPr>
            </w:pPr>
          </w:p>
          <w:p w14:paraId="258A8DCB" w14:textId="77777777" w:rsidR="00897049" w:rsidRPr="00205567" w:rsidRDefault="001C1144" w:rsidP="00A13E20">
            <w:pPr>
              <w:spacing w:before="120" w:after="120"/>
              <w:rPr>
                <w:rFonts w:ascii="Arial" w:hAnsi="Arial" w:cs="Arial"/>
                <w:i/>
              </w:rPr>
            </w:pPr>
            <w:r w:rsidRPr="00205567">
              <w:rPr>
                <w:rFonts w:ascii="Arial" w:hAnsi="Arial" w:cs="Arial"/>
                <w:color w:val="7C2128"/>
              </w:rPr>
              <w:t>Include any documentation which supports the information above</w:t>
            </w:r>
          </w:p>
        </w:tc>
      </w:tr>
    </w:tbl>
    <w:p w14:paraId="5B0128ED" w14:textId="77777777" w:rsidR="00E94F68" w:rsidRPr="001C1144" w:rsidRDefault="00E94F68" w:rsidP="001C1144">
      <w:pPr>
        <w:spacing w:before="120" w:after="24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12" w:space="0" w:color="30383A"/>
          <w:left w:val="single" w:sz="12" w:space="0" w:color="30383A"/>
          <w:bottom w:val="single" w:sz="12" w:space="0" w:color="30383A"/>
          <w:right w:val="single" w:sz="12" w:space="0" w:color="30383A"/>
          <w:insideH w:val="single" w:sz="12" w:space="0" w:color="30383A"/>
          <w:insideV w:val="single" w:sz="12" w:space="0" w:color="30383A"/>
        </w:tblBorders>
        <w:tblLook w:val="04A0" w:firstRow="1" w:lastRow="0" w:firstColumn="1" w:lastColumn="0" w:noHBand="0" w:noVBand="1"/>
      </w:tblPr>
      <w:tblGrid>
        <w:gridCol w:w="8996"/>
      </w:tblGrid>
      <w:tr w:rsidR="005A3F81" w:rsidRPr="00A064A7" w14:paraId="4F65C0D8" w14:textId="77777777" w:rsidTr="00552574">
        <w:tc>
          <w:tcPr>
            <w:tcW w:w="8996" w:type="dxa"/>
          </w:tcPr>
          <w:p w14:paraId="568BE1E4" w14:textId="77777777" w:rsidR="005A3F81" w:rsidRPr="00E94F68" w:rsidRDefault="005A3F81" w:rsidP="00E94F68">
            <w:pPr>
              <w:spacing w:before="120" w:after="120"/>
              <w:rPr>
                <w:rFonts w:ascii="Arial" w:hAnsi="Arial" w:cs="Arial"/>
                <w:b/>
              </w:rPr>
            </w:pPr>
            <w:r w:rsidRPr="00E94F68">
              <w:rPr>
                <w:rFonts w:ascii="Arial" w:hAnsi="Arial" w:cs="Arial"/>
                <w:b/>
                <w:color w:val="7C2128"/>
              </w:rPr>
              <w:t>Comments:</w:t>
            </w:r>
          </w:p>
        </w:tc>
      </w:tr>
      <w:tr w:rsidR="005A3F81" w:rsidRPr="00A064A7" w14:paraId="35E6F931" w14:textId="77777777" w:rsidTr="00552574">
        <w:tc>
          <w:tcPr>
            <w:tcW w:w="8996" w:type="dxa"/>
          </w:tcPr>
          <w:p w14:paraId="0DA3F038" w14:textId="77777777" w:rsidR="005A3F81" w:rsidRDefault="005A3F81" w:rsidP="00E94F68">
            <w:pPr>
              <w:spacing w:before="120" w:after="120"/>
              <w:rPr>
                <w:rFonts w:ascii="Arial" w:hAnsi="Arial" w:cs="Arial"/>
              </w:rPr>
            </w:pPr>
          </w:p>
          <w:p w14:paraId="65434E56" w14:textId="77777777" w:rsidR="00EC6330" w:rsidRDefault="00EC6330" w:rsidP="00E94F68">
            <w:pPr>
              <w:spacing w:before="120" w:after="120"/>
              <w:rPr>
                <w:rFonts w:ascii="Arial" w:hAnsi="Arial" w:cs="Arial"/>
              </w:rPr>
            </w:pPr>
          </w:p>
          <w:p w14:paraId="622129B5" w14:textId="77777777" w:rsidR="00EA3EAE" w:rsidRDefault="00EA3EAE" w:rsidP="00E94F68">
            <w:pPr>
              <w:spacing w:before="120" w:after="120"/>
              <w:rPr>
                <w:rFonts w:ascii="Arial" w:hAnsi="Arial" w:cs="Arial"/>
              </w:rPr>
            </w:pPr>
          </w:p>
          <w:p w14:paraId="2D49F73F" w14:textId="77777777" w:rsidR="0007733B" w:rsidRDefault="0007733B" w:rsidP="00E94F68">
            <w:pPr>
              <w:spacing w:before="120" w:after="120"/>
              <w:rPr>
                <w:rFonts w:ascii="Arial" w:hAnsi="Arial" w:cs="Arial"/>
              </w:rPr>
            </w:pPr>
          </w:p>
          <w:p w14:paraId="099EF459" w14:textId="77777777" w:rsidR="005867F5" w:rsidRDefault="005867F5" w:rsidP="00E94F68">
            <w:pPr>
              <w:spacing w:before="120" w:after="120"/>
              <w:rPr>
                <w:rFonts w:ascii="Arial" w:hAnsi="Arial" w:cs="Arial"/>
              </w:rPr>
            </w:pPr>
          </w:p>
          <w:p w14:paraId="3210A03F" w14:textId="77777777" w:rsidR="005867F5" w:rsidRDefault="005867F5" w:rsidP="00E94F68">
            <w:pPr>
              <w:spacing w:before="120" w:after="120"/>
              <w:rPr>
                <w:rFonts w:ascii="Arial" w:hAnsi="Arial" w:cs="Arial"/>
              </w:rPr>
            </w:pPr>
          </w:p>
          <w:p w14:paraId="42E06747" w14:textId="77777777" w:rsidR="00A957EB" w:rsidRPr="00A064A7" w:rsidRDefault="00A957EB" w:rsidP="00E94F68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78F2A3F0" w14:textId="77777777" w:rsidR="005A3F81" w:rsidRDefault="005A3F81"/>
    <w:tbl>
      <w:tblPr>
        <w:tblStyle w:val="TableGrid"/>
        <w:tblW w:w="0" w:type="auto"/>
        <w:tblBorders>
          <w:top w:val="single" w:sz="12" w:space="0" w:color="30383A"/>
          <w:left w:val="single" w:sz="12" w:space="0" w:color="30383A"/>
          <w:bottom w:val="single" w:sz="12" w:space="0" w:color="30383A"/>
          <w:right w:val="single" w:sz="12" w:space="0" w:color="30383A"/>
          <w:insideH w:val="single" w:sz="12" w:space="0" w:color="30383A"/>
          <w:insideV w:val="single" w:sz="12" w:space="0" w:color="30383A"/>
        </w:tblBorders>
        <w:tblLook w:val="04A0" w:firstRow="1" w:lastRow="0" w:firstColumn="1" w:lastColumn="0" w:noHBand="0" w:noVBand="1"/>
      </w:tblPr>
      <w:tblGrid>
        <w:gridCol w:w="8996"/>
      </w:tblGrid>
      <w:tr w:rsidR="001D3491" w:rsidRPr="00E94F68" w14:paraId="77D593B9" w14:textId="77777777" w:rsidTr="00552574">
        <w:tc>
          <w:tcPr>
            <w:tcW w:w="8996" w:type="dxa"/>
          </w:tcPr>
          <w:p w14:paraId="0F8837E9" w14:textId="77777777" w:rsidR="001D3491" w:rsidRPr="0020348C" w:rsidRDefault="0020348C" w:rsidP="008E0320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color w:val="7C2128"/>
              </w:rPr>
              <w:t>Payment for one micro-credential</w:t>
            </w:r>
          </w:p>
        </w:tc>
      </w:tr>
      <w:tr w:rsidR="001D3491" w:rsidRPr="00A064A7" w14:paraId="2C5B92D0" w14:textId="77777777" w:rsidTr="00552574">
        <w:tc>
          <w:tcPr>
            <w:tcW w:w="8996" w:type="dxa"/>
          </w:tcPr>
          <w:p w14:paraId="5791153E" w14:textId="77777777" w:rsidR="00EC14B9" w:rsidRDefault="0020348C" w:rsidP="00552574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ayment for this service is </w:t>
            </w:r>
            <w:r w:rsidR="00EC14B9">
              <w:rPr>
                <w:rFonts w:ascii="Arial" w:hAnsi="Arial" w:cs="Arial"/>
              </w:rPr>
              <w:t xml:space="preserve">a </w:t>
            </w:r>
            <w:r>
              <w:rPr>
                <w:rFonts w:ascii="Arial" w:hAnsi="Arial" w:cs="Arial"/>
              </w:rPr>
              <w:t>fee of $</w:t>
            </w:r>
            <w:r w:rsidR="00EC14B9">
              <w:rPr>
                <w:rFonts w:ascii="Arial" w:hAnsi="Arial" w:cs="Arial"/>
              </w:rPr>
              <w:t>900 (excluding</w:t>
            </w:r>
            <w:r>
              <w:rPr>
                <w:rFonts w:ascii="Arial" w:hAnsi="Arial" w:cs="Arial"/>
              </w:rPr>
              <w:t xml:space="preserve"> GST) </w:t>
            </w:r>
            <w:r w:rsidR="001D3491" w:rsidRPr="0020348C">
              <w:rPr>
                <w:rFonts w:ascii="Arial" w:hAnsi="Arial" w:cs="Arial"/>
              </w:rPr>
              <w:t xml:space="preserve">and must be paid </w:t>
            </w:r>
            <w:r w:rsidR="00552574" w:rsidRPr="0020348C">
              <w:rPr>
                <w:rFonts w:ascii="Arial" w:hAnsi="Arial" w:cs="Arial"/>
              </w:rPr>
              <w:t xml:space="preserve">at the time that the application is made.  </w:t>
            </w:r>
          </w:p>
          <w:p w14:paraId="73E8E13C" w14:textId="77777777" w:rsidR="001D3491" w:rsidRPr="0020348C" w:rsidRDefault="00F450F9" w:rsidP="00552574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 additional cost may be required if the application takes longer than four hours to process.  This will be charged at the rate of $</w:t>
            </w:r>
            <w:r w:rsidR="00EC14B9">
              <w:rPr>
                <w:rFonts w:ascii="Arial" w:hAnsi="Arial" w:cs="Arial"/>
              </w:rPr>
              <w:t>190</w:t>
            </w:r>
            <w:r>
              <w:rPr>
                <w:rFonts w:ascii="Arial" w:hAnsi="Arial" w:cs="Arial"/>
              </w:rPr>
              <w:t xml:space="preserve"> </w:t>
            </w:r>
            <w:r w:rsidR="00EC14B9">
              <w:rPr>
                <w:rFonts w:ascii="Arial" w:hAnsi="Arial" w:cs="Arial"/>
              </w:rPr>
              <w:t>per hour (excluding GST)</w:t>
            </w:r>
            <w:r w:rsidR="002A6B00">
              <w:rPr>
                <w:rFonts w:ascii="Arial" w:hAnsi="Arial" w:cs="Arial"/>
              </w:rPr>
              <w:t xml:space="preserve">.  </w:t>
            </w:r>
            <w:r w:rsidR="00245542">
              <w:rPr>
                <w:rFonts w:ascii="Arial" w:hAnsi="Arial" w:cs="Arial"/>
              </w:rPr>
              <w:t xml:space="preserve">  This additional charge will be sent to you via an invoice for you to pay.</w:t>
            </w:r>
          </w:p>
          <w:p w14:paraId="4815A259" w14:textId="77777777" w:rsidR="00552574" w:rsidRPr="0020348C" w:rsidRDefault="00552574" w:rsidP="00552574">
            <w:pPr>
              <w:spacing w:before="120" w:after="120"/>
              <w:rPr>
                <w:rFonts w:ascii="Arial" w:hAnsi="Arial" w:cs="Arial"/>
              </w:rPr>
            </w:pPr>
            <w:r w:rsidRPr="0020348C">
              <w:rPr>
                <w:rFonts w:ascii="Arial" w:hAnsi="Arial" w:cs="Arial"/>
              </w:rPr>
              <w:t>Payment can be made by direct credit to NZQA’s bank account: 02 0536 0370579 00</w:t>
            </w:r>
          </w:p>
          <w:p w14:paraId="01020B60" w14:textId="77777777" w:rsidR="00552574" w:rsidRPr="0020348C" w:rsidRDefault="00552574" w:rsidP="00552574">
            <w:pPr>
              <w:spacing w:before="120" w:after="120"/>
              <w:rPr>
                <w:rFonts w:ascii="Arial" w:hAnsi="Arial" w:cs="Arial"/>
              </w:rPr>
            </w:pPr>
            <w:r w:rsidRPr="0020348C">
              <w:rPr>
                <w:rFonts w:ascii="Arial" w:hAnsi="Arial" w:cs="Arial"/>
              </w:rPr>
              <w:t>Please use the following reference when making payment</w:t>
            </w:r>
          </w:p>
          <w:p w14:paraId="467B0996" w14:textId="77777777" w:rsidR="00552574" w:rsidRPr="0020348C" w:rsidRDefault="00552574" w:rsidP="00552574">
            <w:pPr>
              <w:spacing w:before="120" w:after="120"/>
              <w:rPr>
                <w:rFonts w:ascii="Arial" w:hAnsi="Arial" w:cs="Arial"/>
                <w:i/>
              </w:rPr>
            </w:pPr>
            <w:r w:rsidRPr="0020348C">
              <w:rPr>
                <w:rFonts w:ascii="Arial" w:hAnsi="Arial" w:cs="Arial"/>
                <w:i/>
              </w:rPr>
              <w:t>Particulars: Micro</w:t>
            </w:r>
          </w:p>
          <w:p w14:paraId="792BA3AB" w14:textId="77777777" w:rsidR="00552574" w:rsidRPr="0020348C" w:rsidRDefault="00552574" w:rsidP="00552574">
            <w:pPr>
              <w:spacing w:before="120" w:after="120"/>
              <w:rPr>
                <w:rFonts w:ascii="Arial" w:hAnsi="Arial" w:cs="Arial"/>
                <w:i/>
              </w:rPr>
            </w:pPr>
            <w:r w:rsidRPr="0020348C">
              <w:rPr>
                <w:rFonts w:ascii="Arial" w:hAnsi="Arial" w:cs="Arial"/>
                <w:i/>
              </w:rPr>
              <w:t xml:space="preserve">Reference: </w:t>
            </w:r>
            <w:r w:rsidR="0020348C">
              <w:rPr>
                <w:rFonts w:ascii="Arial" w:hAnsi="Arial" w:cs="Arial"/>
                <w:i/>
              </w:rPr>
              <w:t>name of organisation</w:t>
            </w:r>
          </w:p>
          <w:p w14:paraId="1A32DD2C" w14:textId="77777777" w:rsidR="001D3491" w:rsidRPr="005867F5" w:rsidRDefault="00552574" w:rsidP="005867F5">
            <w:pPr>
              <w:rPr>
                <w:rFonts w:eastAsia="Times New Roman"/>
              </w:rPr>
            </w:pPr>
            <w:r w:rsidRPr="0020348C">
              <w:rPr>
                <w:rFonts w:eastAsia="Times New Roman"/>
              </w:rPr>
              <w:t xml:space="preserve">If </w:t>
            </w:r>
            <w:r w:rsidRPr="0020348C">
              <w:rPr>
                <w:rFonts w:ascii="Arial" w:hAnsi="Arial" w:cs="Arial"/>
              </w:rPr>
              <w:t>payment can’t be made by direct credit then contact NZQA</w:t>
            </w:r>
            <w:r w:rsidRPr="0020348C">
              <w:rPr>
                <w:rFonts w:eastAsia="Times New Roman"/>
              </w:rPr>
              <w:t xml:space="preserve"> (</w:t>
            </w:r>
            <w:hyperlink r:id="rId9" w:history="1">
              <w:r w:rsidRPr="00245542">
                <w:rPr>
                  <w:rStyle w:val="Hyperlink"/>
                  <w:rFonts w:ascii="Arial" w:eastAsia="Times New Roman" w:hAnsi="Arial" w:cs="Arial"/>
                </w:rPr>
                <w:t>accountsreceivable@nzqa.govt.nz</w:t>
              </w:r>
            </w:hyperlink>
            <w:r w:rsidRPr="0020348C">
              <w:rPr>
                <w:rFonts w:eastAsia="Times New Roman"/>
              </w:rPr>
              <w:t xml:space="preserve"> </w:t>
            </w:r>
            <w:r w:rsidRPr="0020348C">
              <w:rPr>
                <w:rFonts w:ascii="Arial" w:hAnsi="Arial" w:cs="Arial"/>
              </w:rPr>
              <w:t>or 04 463 3178) to arrange payment by another means</w:t>
            </w:r>
            <w:r w:rsidRPr="0020348C">
              <w:rPr>
                <w:rFonts w:eastAsia="Times New Roman"/>
              </w:rPr>
              <w:t>.     </w:t>
            </w:r>
          </w:p>
        </w:tc>
      </w:tr>
    </w:tbl>
    <w:p w14:paraId="501C0762" w14:textId="77777777" w:rsidR="001D3491" w:rsidRDefault="001D3491"/>
    <w:tbl>
      <w:tblPr>
        <w:tblStyle w:val="TableGrid"/>
        <w:tblW w:w="0" w:type="auto"/>
        <w:tblBorders>
          <w:top w:val="single" w:sz="12" w:space="0" w:color="30383A"/>
          <w:left w:val="single" w:sz="12" w:space="0" w:color="30383A"/>
          <w:bottom w:val="single" w:sz="12" w:space="0" w:color="30383A"/>
          <w:right w:val="single" w:sz="12" w:space="0" w:color="30383A"/>
          <w:insideH w:val="single" w:sz="12" w:space="0" w:color="30383A"/>
          <w:insideV w:val="single" w:sz="12" w:space="0" w:color="30383A"/>
        </w:tblBorders>
        <w:tblLook w:val="04A0" w:firstRow="1" w:lastRow="0" w:firstColumn="1" w:lastColumn="0" w:noHBand="0" w:noVBand="1"/>
      </w:tblPr>
      <w:tblGrid>
        <w:gridCol w:w="8996"/>
      </w:tblGrid>
      <w:tr w:rsidR="008546C8" w:rsidRPr="0020348C" w14:paraId="5CA66D71" w14:textId="77777777" w:rsidTr="00B23968">
        <w:tc>
          <w:tcPr>
            <w:tcW w:w="8996" w:type="dxa"/>
          </w:tcPr>
          <w:p w14:paraId="5E5421ED" w14:textId="77777777" w:rsidR="008546C8" w:rsidRPr="0020348C" w:rsidRDefault="008546C8" w:rsidP="00B23968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color w:val="7C2128"/>
              </w:rPr>
              <w:lastRenderedPageBreak/>
              <w:t xml:space="preserve">Payment for between two and </w:t>
            </w:r>
            <w:r w:rsidR="00EC14B9">
              <w:rPr>
                <w:rFonts w:ascii="Arial" w:hAnsi="Arial" w:cs="Arial"/>
                <w:b/>
                <w:color w:val="7C2128"/>
              </w:rPr>
              <w:t xml:space="preserve">a maximum of </w:t>
            </w:r>
            <w:r>
              <w:rPr>
                <w:rFonts w:ascii="Arial" w:hAnsi="Arial" w:cs="Arial"/>
                <w:b/>
                <w:color w:val="7C2128"/>
              </w:rPr>
              <w:t>ten micro-credentials</w:t>
            </w:r>
            <w:r w:rsidR="00EC14B9">
              <w:rPr>
                <w:rFonts w:ascii="Arial" w:hAnsi="Arial" w:cs="Arial"/>
                <w:b/>
                <w:color w:val="7C2128"/>
              </w:rPr>
              <w:t xml:space="preserve"> in an application</w:t>
            </w:r>
          </w:p>
        </w:tc>
      </w:tr>
      <w:tr w:rsidR="008546C8" w:rsidRPr="0020348C" w14:paraId="335537B9" w14:textId="77777777" w:rsidTr="00B23968">
        <w:tc>
          <w:tcPr>
            <w:tcW w:w="8996" w:type="dxa"/>
          </w:tcPr>
          <w:p w14:paraId="77C17AEA" w14:textId="77777777" w:rsidR="00EC14B9" w:rsidRDefault="008546C8" w:rsidP="00B23968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yment for this service is</w:t>
            </w:r>
            <w:r w:rsidR="00EC14B9">
              <w:rPr>
                <w:rFonts w:ascii="Arial" w:hAnsi="Arial" w:cs="Arial"/>
              </w:rPr>
              <w:t xml:space="preserve"> a</w:t>
            </w:r>
            <w:r>
              <w:rPr>
                <w:rFonts w:ascii="Arial" w:hAnsi="Arial" w:cs="Arial"/>
              </w:rPr>
              <w:t xml:space="preserve"> fee of $</w:t>
            </w:r>
            <w:r w:rsidR="00EC14B9">
              <w:rPr>
                <w:rFonts w:ascii="Arial" w:hAnsi="Arial" w:cs="Arial"/>
              </w:rPr>
              <w:t>1820</w:t>
            </w:r>
            <w:r>
              <w:rPr>
                <w:rFonts w:ascii="Arial" w:hAnsi="Arial" w:cs="Arial"/>
              </w:rPr>
              <w:t xml:space="preserve"> (</w:t>
            </w:r>
            <w:r w:rsidR="00EC14B9">
              <w:rPr>
                <w:rFonts w:ascii="Arial" w:hAnsi="Arial" w:cs="Arial"/>
              </w:rPr>
              <w:t>excluding</w:t>
            </w:r>
            <w:r>
              <w:rPr>
                <w:rFonts w:ascii="Arial" w:hAnsi="Arial" w:cs="Arial"/>
              </w:rPr>
              <w:t xml:space="preserve"> GST) </w:t>
            </w:r>
            <w:r w:rsidRPr="0020348C">
              <w:rPr>
                <w:rFonts w:ascii="Arial" w:hAnsi="Arial" w:cs="Arial"/>
              </w:rPr>
              <w:t xml:space="preserve">and must be paid at the time that the application is made.  </w:t>
            </w:r>
          </w:p>
          <w:p w14:paraId="54954E4E" w14:textId="77777777" w:rsidR="00245542" w:rsidRPr="0020348C" w:rsidRDefault="00EC14B9" w:rsidP="00245542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 additional cost may be required if your application takes longer than eight hours to process.  This will be charged at the rate of $190 per hour (excluding GST)</w:t>
            </w:r>
            <w:r w:rsidR="00245542">
              <w:rPr>
                <w:rFonts w:ascii="Arial" w:hAnsi="Arial" w:cs="Arial"/>
              </w:rPr>
              <w:t>.  This additional charge will be sent to you via an invoice for you to pay.</w:t>
            </w:r>
          </w:p>
          <w:p w14:paraId="7EE9E45E" w14:textId="77777777" w:rsidR="008546C8" w:rsidRPr="0020348C" w:rsidRDefault="008546C8" w:rsidP="00B23968">
            <w:pPr>
              <w:spacing w:before="120" w:after="120"/>
              <w:rPr>
                <w:rFonts w:ascii="Arial" w:hAnsi="Arial" w:cs="Arial"/>
              </w:rPr>
            </w:pPr>
            <w:r w:rsidRPr="0020348C">
              <w:rPr>
                <w:rFonts w:ascii="Arial" w:hAnsi="Arial" w:cs="Arial"/>
              </w:rPr>
              <w:t>Payment can be made by direct credit to NZQA’s bank account: 02 0536 0370579 00</w:t>
            </w:r>
          </w:p>
          <w:p w14:paraId="6DEAE8C6" w14:textId="77777777" w:rsidR="008546C8" w:rsidRPr="0020348C" w:rsidRDefault="008546C8" w:rsidP="00B23968">
            <w:pPr>
              <w:spacing w:before="120" w:after="120"/>
              <w:rPr>
                <w:rFonts w:ascii="Arial" w:hAnsi="Arial" w:cs="Arial"/>
              </w:rPr>
            </w:pPr>
            <w:r w:rsidRPr="0020348C">
              <w:rPr>
                <w:rFonts w:ascii="Arial" w:hAnsi="Arial" w:cs="Arial"/>
              </w:rPr>
              <w:t>Please use the following reference when making payment</w:t>
            </w:r>
          </w:p>
          <w:p w14:paraId="67F0F33B" w14:textId="77777777" w:rsidR="008546C8" w:rsidRPr="0020348C" w:rsidRDefault="008546C8" w:rsidP="00B23968">
            <w:pPr>
              <w:spacing w:before="120" w:after="120"/>
              <w:rPr>
                <w:rFonts w:ascii="Arial" w:hAnsi="Arial" w:cs="Arial"/>
                <w:i/>
              </w:rPr>
            </w:pPr>
            <w:r w:rsidRPr="0020348C">
              <w:rPr>
                <w:rFonts w:ascii="Arial" w:hAnsi="Arial" w:cs="Arial"/>
                <w:i/>
              </w:rPr>
              <w:t>Particulars: Micro</w:t>
            </w:r>
          </w:p>
          <w:p w14:paraId="21B00FA7" w14:textId="77777777" w:rsidR="008546C8" w:rsidRPr="0020348C" w:rsidRDefault="008546C8" w:rsidP="00B23968">
            <w:pPr>
              <w:spacing w:before="120" w:after="120"/>
              <w:rPr>
                <w:rFonts w:ascii="Arial" w:hAnsi="Arial" w:cs="Arial"/>
                <w:i/>
              </w:rPr>
            </w:pPr>
            <w:r w:rsidRPr="0020348C">
              <w:rPr>
                <w:rFonts w:ascii="Arial" w:hAnsi="Arial" w:cs="Arial"/>
                <w:i/>
              </w:rPr>
              <w:t xml:space="preserve">Reference: </w:t>
            </w:r>
            <w:r>
              <w:rPr>
                <w:rFonts w:ascii="Arial" w:hAnsi="Arial" w:cs="Arial"/>
                <w:i/>
              </w:rPr>
              <w:t>name of organisation</w:t>
            </w:r>
          </w:p>
          <w:p w14:paraId="7A553EC0" w14:textId="77777777" w:rsidR="008546C8" w:rsidRPr="0020348C" w:rsidRDefault="008546C8" w:rsidP="005B2955">
            <w:pPr>
              <w:rPr>
                <w:rFonts w:ascii="Arial" w:hAnsi="Arial" w:cs="Arial"/>
              </w:rPr>
            </w:pPr>
            <w:r w:rsidRPr="00EC14B9">
              <w:rPr>
                <w:rFonts w:ascii="Arial" w:hAnsi="Arial" w:cs="Arial"/>
              </w:rPr>
              <w:t xml:space="preserve">If </w:t>
            </w:r>
            <w:r w:rsidRPr="0020348C">
              <w:rPr>
                <w:rFonts w:ascii="Arial" w:hAnsi="Arial" w:cs="Arial"/>
              </w:rPr>
              <w:t>payment can’t be made by direct credit then contact NZQA</w:t>
            </w:r>
            <w:r w:rsidRPr="00EC14B9">
              <w:rPr>
                <w:rFonts w:ascii="Arial" w:hAnsi="Arial" w:cs="Arial"/>
              </w:rPr>
              <w:t xml:space="preserve"> (</w:t>
            </w:r>
            <w:hyperlink r:id="rId10" w:history="1">
              <w:r w:rsidRPr="00245542">
                <w:rPr>
                  <w:rStyle w:val="Hyperlink"/>
                  <w:rFonts w:ascii="Arial" w:eastAsia="Times New Roman" w:hAnsi="Arial" w:cs="Arial"/>
                </w:rPr>
                <w:t>accountsreceivable@nzqa.govt.nz</w:t>
              </w:r>
            </w:hyperlink>
            <w:r w:rsidRPr="00EC14B9">
              <w:rPr>
                <w:rFonts w:ascii="Arial" w:hAnsi="Arial" w:cs="Arial"/>
              </w:rPr>
              <w:t xml:space="preserve"> </w:t>
            </w:r>
            <w:r w:rsidRPr="0020348C">
              <w:rPr>
                <w:rFonts w:ascii="Arial" w:hAnsi="Arial" w:cs="Arial"/>
              </w:rPr>
              <w:t>or 04 463 3178) to arrange payment by another means</w:t>
            </w:r>
            <w:r w:rsidRPr="00EC14B9">
              <w:rPr>
                <w:rFonts w:ascii="Arial" w:hAnsi="Arial" w:cs="Arial"/>
              </w:rPr>
              <w:t>.     </w:t>
            </w:r>
          </w:p>
        </w:tc>
      </w:tr>
    </w:tbl>
    <w:p w14:paraId="6747844E" w14:textId="77777777" w:rsidR="008546C8" w:rsidRPr="00165E4A" w:rsidRDefault="008546C8"/>
    <w:sectPr w:rsidR="008546C8" w:rsidRPr="00165E4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4758CB" w14:textId="77777777" w:rsidR="0022049F" w:rsidRDefault="0022049F" w:rsidP="00165E4A">
      <w:pPr>
        <w:spacing w:after="0" w:line="240" w:lineRule="auto"/>
      </w:pPr>
      <w:r>
        <w:separator/>
      </w:r>
    </w:p>
  </w:endnote>
  <w:endnote w:type="continuationSeparator" w:id="0">
    <w:p w14:paraId="4318808B" w14:textId="77777777" w:rsidR="0022049F" w:rsidRDefault="0022049F" w:rsidP="00165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2BA71" w14:textId="77777777" w:rsidR="00E53AC2" w:rsidRDefault="00E53A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00DB0" w14:textId="57880028" w:rsidR="007671C1" w:rsidRPr="00E94F68" w:rsidRDefault="007671C1">
    <w:pPr>
      <w:pStyle w:val="Footer"/>
      <w:rPr>
        <w:rFonts w:ascii="Arial" w:hAnsi="Arial" w:cs="Arial"/>
        <w:color w:val="30383A"/>
      </w:rPr>
    </w:pPr>
    <w:r w:rsidRPr="00E94F68">
      <w:rPr>
        <w:rFonts w:ascii="Arial" w:hAnsi="Arial" w:cs="Arial"/>
        <w:color w:val="30383A"/>
      </w:rPr>
      <w:t>NZQA</w:t>
    </w:r>
    <w:r w:rsidRPr="00E94F68">
      <w:rPr>
        <w:rFonts w:ascii="Arial" w:hAnsi="Arial" w:cs="Arial"/>
        <w:color w:val="30383A"/>
      </w:rPr>
      <w:tab/>
      <w:t xml:space="preserve">Application form – </w:t>
    </w:r>
    <w:r>
      <w:rPr>
        <w:rFonts w:ascii="Arial" w:hAnsi="Arial" w:cs="Arial"/>
        <w:color w:val="30383A"/>
      </w:rPr>
      <w:t>micro-credential to be recognised</w:t>
    </w:r>
    <w:r w:rsidRPr="00E94F68">
      <w:rPr>
        <w:rFonts w:ascii="Arial" w:hAnsi="Arial" w:cs="Arial"/>
        <w:color w:val="30383A"/>
      </w:rPr>
      <w:t xml:space="preserve">   </w:t>
    </w:r>
    <w:r>
      <w:rPr>
        <w:rFonts w:ascii="Arial" w:hAnsi="Arial" w:cs="Arial"/>
        <w:color w:val="30383A"/>
      </w:rPr>
      <w:t xml:space="preserve">    </w:t>
    </w:r>
    <w:r w:rsidR="00E53AC2">
      <w:rPr>
        <w:rFonts w:ascii="Arial" w:hAnsi="Arial" w:cs="Arial"/>
        <w:color w:val="30383A"/>
      </w:rPr>
      <w:t>August 2022</w:t>
    </w:r>
    <w:r w:rsidRPr="00E94F68">
      <w:rPr>
        <w:rFonts w:ascii="Arial" w:hAnsi="Arial" w:cs="Arial"/>
        <w:color w:val="30383A"/>
      </w:rPr>
      <w:tab/>
    </w:r>
    <w:r w:rsidRPr="00E94F68">
      <w:rPr>
        <w:rFonts w:ascii="Arial" w:hAnsi="Arial" w:cs="Arial"/>
        <w:color w:val="30383A"/>
      </w:rPr>
      <w:fldChar w:fldCharType="begin"/>
    </w:r>
    <w:r w:rsidRPr="00E94F68">
      <w:rPr>
        <w:rFonts w:ascii="Arial" w:hAnsi="Arial" w:cs="Arial"/>
        <w:color w:val="30383A"/>
      </w:rPr>
      <w:instrText xml:space="preserve"> PAGE   \* MERGEFORMAT </w:instrText>
    </w:r>
    <w:r w:rsidRPr="00E94F68">
      <w:rPr>
        <w:rFonts w:ascii="Arial" w:hAnsi="Arial" w:cs="Arial"/>
        <w:color w:val="30383A"/>
      </w:rPr>
      <w:fldChar w:fldCharType="separate"/>
    </w:r>
    <w:r w:rsidRPr="00E94F68">
      <w:rPr>
        <w:rFonts w:ascii="Arial" w:hAnsi="Arial" w:cs="Arial"/>
        <w:noProof/>
        <w:color w:val="30383A"/>
      </w:rPr>
      <w:t>1</w:t>
    </w:r>
    <w:r w:rsidRPr="00E94F68">
      <w:rPr>
        <w:rFonts w:ascii="Arial" w:hAnsi="Arial" w:cs="Arial"/>
        <w:noProof/>
        <w:color w:val="30383A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CDEA2" w14:textId="77777777" w:rsidR="00E53AC2" w:rsidRDefault="00E53A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FA77A" w14:textId="77777777" w:rsidR="0022049F" w:rsidRDefault="0022049F" w:rsidP="00165E4A">
      <w:pPr>
        <w:spacing w:after="0" w:line="240" w:lineRule="auto"/>
      </w:pPr>
      <w:r>
        <w:separator/>
      </w:r>
    </w:p>
  </w:footnote>
  <w:footnote w:type="continuationSeparator" w:id="0">
    <w:p w14:paraId="5B2B0C04" w14:textId="77777777" w:rsidR="0022049F" w:rsidRDefault="0022049F" w:rsidP="00165E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DE5E1" w14:textId="77777777" w:rsidR="00E53AC2" w:rsidRDefault="00E53A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9754D" w14:textId="77777777" w:rsidR="00E53AC2" w:rsidRDefault="00E53A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54E3F" w14:textId="77777777" w:rsidR="00E53AC2" w:rsidRDefault="00E53A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F7F4C"/>
    <w:multiLevelType w:val="hybridMultilevel"/>
    <w:tmpl w:val="D7BAB53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B8599B"/>
    <w:multiLevelType w:val="hybridMultilevel"/>
    <w:tmpl w:val="9FB2219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990697"/>
    <w:multiLevelType w:val="hybridMultilevel"/>
    <w:tmpl w:val="092A0C4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AE365F"/>
    <w:multiLevelType w:val="hybridMultilevel"/>
    <w:tmpl w:val="50BA563E"/>
    <w:lvl w:ilvl="0" w:tplc="6E344B3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3E5167B"/>
    <w:multiLevelType w:val="hybridMultilevel"/>
    <w:tmpl w:val="BB24D9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2824FD"/>
    <w:multiLevelType w:val="hybridMultilevel"/>
    <w:tmpl w:val="8304A1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030159"/>
    <w:multiLevelType w:val="hybridMultilevel"/>
    <w:tmpl w:val="A990831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9447FD"/>
    <w:multiLevelType w:val="hybridMultilevel"/>
    <w:tmpl w:val="895898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600226">
    <w:abstractNumId w:val="7"/>
  </w:num>
  <w:num w:numId="2" w16cid:durableId="912160104">
    <w:abstractNumId w:val="4"/>
  </w:num>
  <w:num w:numId="3" w16cid:durableId="60249384">
    <w:abstractNumId w:val="1"/>
  </w:num>
  <w:num w:numId="4" w16cid:durableId="742289490">
    <w:abstractNumId w:val="6"/>
  </w:num>
  <w:num w:numId="5" w16cid:durableId="1213884847">
    <w:abstractNumId w:val="0"/>
  </w:num>
  <w:num w:numId="6" w16cid:durableId="102919474">
    <w:abstractNumId w:val="5"/>
  </w:num>
  <w:num w:numId="7" w16cid:durableId="12720854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137445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7c0MTO0NDY1tDBV0lEKTi0uzszPAykwrAUAXTE44ywAAAA="/>
  </w:docVars>
  <w:rsids>
    <w:rsidRoot w:val="00165E4A"/>
    <w:rsid w:val="00005EFC"/>
    <w:rsid w:val="0007709F"/>
    <w:rsid w:val="0007733B"/>
    <w:rsid w:val="0008560C"/>
    <w:rsid w:val="00094EF7"/>
    <w:rsid w:val="000A3603"/>
    <w:rsid w:val="00165E4A"/>
    <w:rsid w:val="00166EFC"/>
    <w:rsid w:val="00192755"/>
    <w:rsid w:val="001C1144"/>
    <w:rsid w:val="001D3491"/>
    <w:rsid w:val="0020348C"/>
    <w:rsid w:val="00205567"/>
    <w:rsid w:val="0022049F"/>
    <w:rsid w:val="00237434"/>
    <w:rsid w:val="00245542"/>
    <w:rsid w:val="00294C6F"/>
    <w:rsid w:val="002A2E21"/>
    <w:rsid w:val="002A400E"/>
    <w:rsid w:val="002A6B00"/>
    <w:rsid w:val="002C713B"/>
    <w:rsid w:val="00322BF9"/>
    <w:rsid w:val="003232FC"/>
    <w:rsid w:val="00325654"/>
    <w:rsid w:val="00347DDB"/>
    <w:rsid w:val="003560B8"/>
    <w:rsid w:val="003607BA"/>
    <w:rsid w:val="003B4E9F"/>
    <w:rsid w:val="003D7690"/>
    <w:rsid w:val="003F52B3"/>
    <w:rsid w:val="00423664"/>
    <w:rsid w:val="00460063"/>
    <w:rsid w:val="00481F44"/>
    <w:rsid w:val="004926E7"/>
    <w:rsid w:val="00497493"/>
    <w:rsid w:val="004B14B0"/>
    <w:rsid w:val="00525F89"/>
    <w:rsid w:val="005323A8"/>
    <w:rsid w:val="00552574"/>
    <w:rsid w:val="00566427"/>
    <w:rsid w:val="00576684"/>
    <w:rsid w:val="005867F5"/>
    <w:rsid w:val="005A3F81"/>
    <w:rsid w:val="005B2955"/>
    <w:rsid w:val="005F25B4"/>
    <w:rsid w:val="00615D6C"/>
    <w:rsid w:val="00631DEE"/>
    <w:rsid w:val="0069164B"/>
    <w:rsid w:val="00696C96"/>
    <w:rsid w:val="006B1B8B"/>
    <w:rsid w:val="006B4C69"/>
    <w:rsid w:val="006F181B"/>
    <w:rsid w:val="007379C0"/>
    <w:rsid w:val="00752B04"/>
    <w:rsid w:val="007671C1"/>
    <w:rsid w:val="0078133D"/>
    <w:rsid w:val="007C0E8C"/>
    <w:rsid w:val="007E6188"/>
    <w:rsid w:val="007F0AAA"/>
    <w:rsid w:val="0082615E"/>
    <w:rsid w:val="00834536"/>
    <w:rsid w:val="00844BEE"/>
    <w:rsid w:val="008546C8"/>
    <w:rsid w:val="00855DE6"/>
    <w:rsid w:val="00897049"/>
    <w:rsid w:val="008E523D"/>
    <w:rsid w:val="008F7903"/>
    <w:rsid w:val="00921F57"/>
    <w:rsid w:val="00922BC1"/>
    <w:rsid w:val="00936D05"/>
    <w:rsid w:val="00950E13"/>
    <w:rsid w:val="00957FDD"/>
    <w:rsid w:val="0096103F"/>
    <w:rsid w:val="009660FA"/>
    <w:rsid w:val="00984BD8"/>
    <w:rsid w:val="009901A2"/>
    <w:rsid w:val="009A14FF"/>
    <w:rsid w:val="00A00A3A"/>
    <w:rsid w:val="00A064A7"/>
    <w:rsid w:val="00A13E20"/>
    <w:rsid w:val="00A159F9"/>
    <w:rsid w:val="00A8337F"/>
    <w:rsid w:val="00A924A7"/>
    <w:rsid w:val="00A957EB"/>
    <w:rsid w:val="00AB024E"/>
    <w:rsid w:val="00AB3076"/>
    <w:rsid w:val="00AF13CF"/>
    <w:rsid w:val="00B15646"/>
    <w:rsid w:val="00B33A4D"/>
    <w:rsid w:val="00B350FF"/>
    <w:rsid w:val="00B52EBD"/>
    <w:rsid w:val="00B674CE"/>
    <w:rsid w:val="00BD5364"/>
    <w:rsid w:val="00C13EC0"/>
    <w:rsid w:val="00C50535"/>
    <w:rsid w:val="00C92E17"/>
    <w:rsid w:val="00CE10B5"/>
    <w:rsid w:val="00CF0CB5"/>
    <w:rsid w:val="00CF1536"/>
    <w:rsid w:val="00D458DA"/>
    <w:rsid w:val="00D774F5"/>
    <w:rsid w:val="00D91341"/>
    <w:rsid w:val="00DA21A4"/>
    <w:rsid w:val="00DC1DBD"/>
    <w:rsid w:val="00DD45C2"/>
    <w:rsid w:val="00E00BB1"/>
    <w:rsid w:val="00E14CA1"/>
    <w:rsid w:val="00E21FB0"/>
    <w:rsid w:val="00E26FF0"/>
    <w:rsid w:val="00E5119C"/>
    <w:rsid w:val="00E53AC2"/>
    <w:rsid w:val="00E94F68"/>
    <w:rsid w:val="00E96DAD"/>
    <w:rsid w:val="00EA3EAE"/>
    <w:rsid w:val="00EA76B4"/>
    <w:rsid w:val="00EC14B9"/>
    <w:rsid w:val="00EC1B55"/>
    <w:rsid w:val="00EC6330"/>
    <w:rsid w:val="00EF2883"/>
    <w:rsid w:val="00F1373F"/>
    <w:rsid w:val="00F353EB"/>
    <w:rsid w:val="00F450F9"/>
    <w:rsid w:val="00F50D96"/>
    <w:rsid w:val="00FA180F"/>
    <w:rsid w:val="00FE4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BB1138D"/>
  <w15:chartTrackingRefBased/>
  <w15:docId w15:val="{747DB16C-702B-4362-9D44-4C561D24A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5E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65E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5E4A"/>
  </w:style>
  <w:style w:type="paragraph" w:styleId="Footer">
    <w:name w:val="footer"/>
    <w:basedOn w:val="Normal"/>
    <w:link w:val="FooterChar"/>
    <w:uiPriority w:val="99"/>
    <w:unhideWhenUsed/>
    <w:rsid w:val="00165E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5E4A"/>
  </w:style>
  <w:style w:type="paragraph" w:styleId="BalloonText">
    <w:name w:val="Balloon Text"/>
    <w:basedOn w:val="Normal"/>
    <w:link w:val="BalloonTextChar"/>
    <w:uiPriority w:val="99"/>
    <w:semiHidden/>
    <w:unhideWhenUsed/>
    <w:rsid w:val="003256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565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C71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379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79C0"/>
    <w:rPr>
      <w:color w:val="808080"/>
      <w:shd w:val="clear" w:color="auto" w:fill="E6E6E6"/>
    </w:rPr>
  </w:style>
  <w:style w:type="table" w:styleId="PlainTable2">
    <w:name w:val="Plain Table 2"/>
    <w:basedOn w:val="TableNormal"/>
    <w:uiPriority w:val="42"/>
    <w:rsid w:val="003B4E9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RNormal">
    <w:name w:val="TRNormal"/>
    <w:basedOn w:val="Normal"/>
    <w:rsid w:val="00A8337F"/>
    <w:pPr>
      <w:spacing w:after="0" w:line="240" w:lineRule="auto"/>
      <w:ind w:left="567" w:hanging="567"/>
    </w:pPr>
    <w:rPr>
      <w:rFonts w:ascii="Arial" w:eastAsia="Times New Roman" w:hAnsi="Arial" w:cs="Arial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9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ro-credentials@nzqa.govt.n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accountsreceivable@nzqa.govt.n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ccountsreceivable@nzqa.govt.nz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53</Words>
  <Characters>315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Boyle</dc:creator>
  <cp:keywords/>
  <dc:description/>
  <cp:lastModifiedBy>Nuzhat Sohail</cp:lastModifiedBy>
  <cp:revision>3</cp:revision>
  <cp:lastPrinted>2018-10-29T00:29:00Z</cp:lastPrinted>
  <dcterms:created xsi:type="dcterms:W3CDTF">2022-08-08T21:33:00Z</dcterms:created>
  <dcterms:modified xsi:type="dcterms:W3CDTF">2022-08-08T21:34:00Z</dcterms:modified>
</cp:coreProperties>
</file>